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Chronic</w:t>
      </w:r>
      <w:r>
        <w:t xml:space="preserve"> </w:t>
      </w:r>
      <w:r>
        <w:t xml:space="preserve">Pain</w:t>
      </w:r>
      <w:r>
        <w:t xml:space="preserve"> </w:t>
      </w:r>
      <w:r>
        <w:t xml:space="preserve">and</w:t>
      </w:r>
      <w:r>
        <w:t xml:space="preserve"> </w:t>
      </w:r>
      <w:r>
        <w:t xml:space="preserve">Depression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bookmarkStart w:id="27" w:name="table-of-contents"/>
    <w:p>
      <w:pPr>
        <w:pStyle w:val="Heading1"/>
      </w:pPr>
      <w:r>
        <w:t xml:space="preserve">Table of contents:</w:t>
      </w:r>
      <w:r>
        <w:br/>
      </w:r>
    </w:p>
    <w:bookmarkStart w:id="23" w:name="supplementary-methods"/>
    <w:p>
      <w:pPr>
        <w:pStyle w:val="Heading2"/>
      </w:pPr>
      <w:r>
        <w:t xml:space="preserve">1. Supplementary Methods</w:t>
      </w:r>
    </w:p>
    <w:bookmarkStart w:id="20" w:name="neurological-disorders-excluded"/>
    <w:p>
      <w:pPr>
        <w:pStyle w:val="Heading3"/>
      </w:pPr>
      <w:r>
        <w:t xml:space="preserve">1.1. Neurological disorders excluded</w:t>
      </w:r>
    </w:p>
    <w:bookmarkEnd w:id="20"/>
    <w:bookmarkStart w:id="21" w:name="brain-structures-full-details"/>
    <w:p>
      <w:pPr>
        <w:pStyle w:val="Heading3"/>
      </w:pPr>
      <w:r>
        <w:t xml:space="preserve">1.2. Brain structures full details</w:t>
      </w:r>
    </w:p>
    <w:bookmarkEnd w:id="21"/>
    <w:bookmarkStart w:id="22" w:name="X7adb1c04750a40e1b26e4c3629cf49a696632b2"/>
    <w:p>
      <w:pPr>
        <w:pStyle w:val="Heading3"/>
      </w:pPr>
      <w:r>
        <w:t xml:space="preserve">1.3. Sensitivity analysis in sex balanced datasets</w:t>
      </w:r>
    </w:p>
    <w:bookmarkEnd w:id="22"/>
    <w:bookmarkEnd w:id="23"/>
    <w:bookmarkStart w:id="26" w:name="supplementary-results"/>
    <w:p>
      <w:pPr>
        <w:pStyle w:val="Heading2"/>
      </w:pPr>
      <w:r>
        <w:t xml:space="preserve">2. Supplementary Results</w:t>
      </w:r>
    </w:p>
    <w:bookmarkStart w:id="24" w:name="full-results-from-main-analysis"/>
    <w:p>
      <w:pPr>
        <w:pStyle w:val="Heading3"/>
      </w:pPr>
      <w:r>
        <w:t xml:space="preserve">2.1. Full results from main analysis</w:t>
      </w:r>
    </w:p>
    <w:bookmarkEnd w:id="24"/>
    <w:bookmarkStart w:id="25" w:name="X6357ea1e8f508110c82c0d8e7ff1ad01bb491bf"/>
    <w:p>
      <w:pPr>
        <w:pStyle w:val="Heading3"/>
      </w:pPr>
      <w:r>
        <w:t xml:space="preserve">2.2. Results from sensitivity analysis in balanced datasets</w:t>
      </w:r>
    </w:p>
    <w:p>
      <w:r>
        <w:br w:type="page"/>
      </w:r>
    </w:p>
    <w:bookmarkEnd w:id="25"/>
    <w:bookmarkEnd w:id="26"/>
    <w:bookmarkEnd w:id="27"/>
    <w:bookmarkStart w:id="35" w:name="supplementary-methods-1"/>
    <w:p>
      <w:pPr>
        <w:pStyle w:val="Heading1"/>
      </w:pPr>
      <w:r>
        <w:t xml:space="preserve">1. Supplementary Methods</w:t>
      </w:r>
    </w:p>
    <w:bookmarkStart w:id="28" w:name="neurological-disorders-excluded-1"/>
    <w:p>
      <w:pPr>
        <w:pStyle w:val="Heading2"/>
      </w:pPr>
      <w:r>
        <w:t xml:space="preserve">1.1. Neurological disorders excluded</w:t>
      </w:r>
    </w:p>
    <w:p>
      <w:pPr>
        <w:pStyle w:val="FirstParagraph"/>
      </w:pPr>
      <w:r>
        <w:t xml:space="preserve">Neurological disorder status was determined based on self-reported illnesses recorded in UK Biobank data fields 20001 and 2000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340"/>
      </w:tblGrid>
      <w:tr>
        <w:trPr>
          <w:trHeight w:val="57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neurom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abscess/intracranial abs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5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aneury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5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pal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3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/degenerative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entia/alzheimers/cognitive impair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3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epha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le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4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skull/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6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chaemic 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or Neurone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9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1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injury/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myelinating disease (not Multiple Sclero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7</w:t>
            </w:r>
          </w:p>
        </w:tc>
      </w:tr>
      <w:tr>
        <w:trPr>
          <w:trHeight w:val="62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4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’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</w:t>
            </w:r>
          </w:p>
        </w:tc>
      </w:tr>
      <w:tr>
        <w:trPr>
          <w:trHeight w:val="61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a Bif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4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1</w:t>
            </w:r>
          </w:p>
        </w:tc>
      </w:tr>
      <w:tr>
        <w:trPr>
          <w:trHeight w:val="62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arachnoid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ural haemorrhage/haema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3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</w:tr>
      <w:tr>
        <w:trPr>
          <w:trHeight w:val="618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oma/benign meningeal tumou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9</w:t>
            </w:r>
          </w:p>
        </w:tc>
      </w:tr>
    </w:tbl>
    <w:p>
      <w:pPr>
        <w:pStyle w:val="BodyText"/>
      </w:pPr>
      <w:r>
        <w:t xml:space="preserve">Table S1.1.1 Non-cancer neurological conditions excluded for based on data field 20002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51"/>
        <w:gridCol w:w="1340"/>
      </w:tblGrid>
      <w:tr>
        <w:trPr>
          <w:trHeight w:val="57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cancer/primary malignant brain tumou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eal cancer/malignant meningio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</w:tr>
    </w:tbl>
    <w:p>
      <w:pPr>
        <w:pStyle w:val="BodyText"/>
      </w:pPr>
      <w:r>
        <w:t xml:space="preserve">Table S1.1.2 Cancer neurological conditions excluded for based on data field 20001.</w:t>
      </w:r>
    </w:p>
    <w:p>
      <w:r>
        <w:br w:type="page"/>
      </w:r>
    </w:p>
    <w:bookmarkEnd w:id="28"/>
    <w:bookmarkStart w:id="29" w:name="brain-structures-full-details-1"/>
    <w:p>
      <w:pPr>
        <w:pStyle w:val="Heading2"/>
      </w:pPr>
      <w:r>
        <w:t xml:space="preserve">1.2. Brain structures full details</w:t>
      </w:r>
    </w:p>
    <w:p>
      <w:pPr>
        <w:pStyle w:val="FirstParagraph"/>
      </w:pPr>
      <w:r>
        <w:t xml:space="preserve">Measures of cortical volume, thickness and surface area in UK Bioba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91"/>
      </w:tblGrid>
      <w:tr>
        <w:trPr>
          <w:trHeight w:val="62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al 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b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frontal gyr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rior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margin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ccipi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alcarin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cingulat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8" w:hRule="auto"/>
        </w:trPr>
        body3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isthmu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</w:tbl>
    <w:p>
      <w:pPr>
        <w:pStyle w:val="BodyText"/>
      </w:pPr>
      <w:r>
        <w:t xml:space="preserve">Table S1.2.1 Cortical regions in UK Biobank and cortical lobes derived from</w:t>
      </w:r>
      <w:r>
        <w:t xml:space="preserve"> </w:t>
      </w:r>
      <w:r>
        <w:t xml:space="preserve">“</w:t>
      </w:r>
      <w:r>
        <w:t xml:space="preserve">Desikan-Killiany-Tourville</w:t>
      </w:r>
      <w:r>
        <w:t xml:space="preserve">”</w:t>
      </w:r>
      <w:r>
        <w:t xml:space="preserve"> </w:t>
      </w:r>
      <w:r>
        <w:t xml:space="preserve">atlas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</w:tblGrid>
      <w:tr>
        <w:trPr>
          <w:trHeight w:val="62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ortical Region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us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te</w:t>
            </w:r>
          </w:p>
        </w:tc>
      </w:tr>
      <w:tr>
        <w:trPr>
          <w:trHeight w:val="60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amen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dum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pocampus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ygdala</w:t>
            </w:r>
          </w:p>
        </w:tc>
      </w:tr>
      <w:tr>
        <w:trPr>
          <w:trHeight w:val="57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mbens</w:t>
            </w:r>
          </w:p>
        </w:tc>
      </w:tr>
    </w:tbl>
    <w:p>
      <w:pPr>
        <w:pStyle w:val="BodyText"/>
      </w:pPr>
      <w:r>
        <w:t xml:space="preserve">Table S1.2.2 Subcortical volumes in UK Biobank derived using FIRST (FMRIB’s Integrated Registration and Segmentation Tool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5"/>
        <w:gridCol w:w="2245"/>
      </w:tblGrid>
      <w:tr>
        <w:trPr>
          <w:trHeight w:val="5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Tra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Measur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gyrus part of cingulum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fronto-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cerebellar pedunc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</w:tbl>
    <w:p>
      <w:pPr>
        <w:pStyle w:val="BodyText"/>
      </w:pPr>
      <w:r>
        <w:t xml:space="preserve">Table S1.2.3 White matter tracts in UK Biobank and general measures derived using AutoPtx.</w:t>
      </w:r>
    </w:p>
    <w:p>
      <w:r>
        <w:br w:type="page"/>
      </w:r>
    </w:p>
    <w:bookmarkEnd w:id="29"/>
    <w:bookmarkStart w:id="31" w:name="X2982070e994360d10840066cf9e5a1bf273c269"/>
    <w:p>
      <w:pPr>
        <w:pStyle w:val="Heading2"/>
      </w:pPr>
      <w:r>
        <w:t xml:space="preserve">1.3. Sensitivity analysis in sex balanced datasets</w:t>
      </w:r>
    </w:p>
    <w:p>
      <w:pPr>
        <w:pStyle w:val="FirstParagraph"/>
      </w:pPr>
      <w:r>
        <w:t xml:space="preserve">Sensitivity analysis was carried out in sex-balanced datasets. In order to ensure the same number of male and female cases and controls in sex-stratified association analysis we randomly removed males/female cases/cotrols where necessary. This was achieved using the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 </w:t>
      </w:r>
      <w:r>
        <w:t xml:space="preserve">function in R. The resulted in sex-balanced datasets. Full code is publically available on github:</w:t>
      </w:r>
      <w:r>
        <w:t xml:space="preserve"> </w:t>
      </w:r>
      <w:hyperlink r:id="rId30">
        <w:r>
          <w:rPr>
            <w:rStyle w:val="Hyperlink"/>
          </w:rPr>
          <w:t xml:space="preserve">https://github.com/hannahcasey/UKB_CP_MDD_brain_structure</w:t>
        </w:r>
      </w:hyperlink>
    </w:p>
    <w:p>
      <w:r>
        <w:br w:type="page"/>
      </w:r>
    </w:p>
    <w:bookmarkEnd w:id="31"/>
    <w:bookmarkStart w:id="34" w:name="supplementary-results-1"/>
    <w:p>
      <w:pPr>
        <w:pStyle w:val="Heading2"/>
      </w:pPr>
      <w:r>
        <w:t xml:space="preserve">2. Supplementary Results</w:t>
      </w:r>
    </w:p>
    <w:bookmarkStart w:id="32" w:name="full-results-from-main-analysis-1"/>
    <w:p>
      <w:pPr>
        <w:pStyle w:val="Heading3"/>
      </w:pPr>
      <w:r>
        <w:t xml:space="preserve">2.1. Full results from mai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3"/>
        <w:gridCol w:w="849"/>
        <w:gridCol w:w="734"/>
        <w:gridCol w:w="1179"/>
        <w:gridCol w:w="1090"/>
        <w:gridCol w:w="849"/>
        <w:gridCol w:w="849"/>
        <w:gridCol w:w="511"/>
        <w:gridCol w:w="720"/>
        <w:gridCol w:w="533"/>
      </w:tblGrid>
      <w:tr>
        <w:trPr>
          <w:trHeight w:val="342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ample</w:t>
            </w:r>
          </w:p>
        </w:tc>
      </w:tr>
      <w:tr>
        <w:trPr>
          <w:trHeight w:val="341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79004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1528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8890071365026003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3894724879408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589519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9475436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7880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67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813690524762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06958336733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895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18650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8859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4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81093119012009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81093119012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6743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9555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6104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73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1641623045555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81093119012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2460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96820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55634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77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22255570739479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38947248794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7790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6634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8672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45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90627066205279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81093119012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02647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920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146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155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08791353256120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38947248794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69705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2677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8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906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2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30719238546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0844779060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6322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14904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7248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4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7540709697676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327825809634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5889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139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1169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2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5139426550998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27840430473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4928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259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5925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0278722386069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605207994522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824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7009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5149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1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9730346093757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959551914063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42555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2252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1629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4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133049760182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9238302607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6182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41437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81146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67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4603335678785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5455641555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85790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650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3498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44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6808515624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18058546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5668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13295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4518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44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37263589593759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372635895937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442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3456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70764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07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7151176090275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78662936993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321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1682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542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53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02946848144500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148622994384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8812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7274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7628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23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3409882649888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94331259408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22470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7727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3626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8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2217793319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3659358976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4422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303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86802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9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39541703944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65783946145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17616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55988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3728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9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0802670317520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77017432874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6009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552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0561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46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955482556321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02384697030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23796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2562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31148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4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020691514274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1062074542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4833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13965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3719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0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188362245240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02384697030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07472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74911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36366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1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10559077947270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77018732177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68576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584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3498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97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569324213968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880695181707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6817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15168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11358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83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36715247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121160315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3885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8386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8365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33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598641929264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292530610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40451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6852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2226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59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518791721975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9076195081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465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79866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4462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57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29780543625440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900861856137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8628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9381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5706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4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30719601915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5227493726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8492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4649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9694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57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56102646185319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46599562900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237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849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675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73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672399034154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3706548662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3587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764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677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57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1061676964458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01624303170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826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4722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1426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73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597742166587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4363499345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80824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7697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12774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1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36307378425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3981434880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88497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3705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5625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26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9347090082776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81443513371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88097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2441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3377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4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076421579721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9076195081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70060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97478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8287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83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7491618749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18058546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2617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0395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7108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53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144560772706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8633894999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31896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026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38193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16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63603762608079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44404598743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5249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6112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8866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00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1307980784412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20553983755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39093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176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16106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4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4593791266688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45937912666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5072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851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5892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71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711784430219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9103173641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5708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3922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1719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17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73924355368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098759317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9906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44377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97145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6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84621938633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8785047949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0035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9393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69626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78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6714954977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10796757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5883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80412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3623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5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2323820671089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643745110847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9285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653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6471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2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07608577372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5972823918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02236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30706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9468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96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193732487505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23891143204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07023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766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0670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67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6799165487620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324509465736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40086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874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784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04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14350720280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4819391098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85076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70609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530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23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2621901366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88409150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4369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8691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13485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60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06833077304909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820466109706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95166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8198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4918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0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7476798479223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89884499919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60460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62081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8316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069444116007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8065468448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0329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73334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1950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24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6811723413205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69286087947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94198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8099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1297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04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3840073667466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07601105011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4242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16473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358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5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1318801368995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645068150589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17448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026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71048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0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0000728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002403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946634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95462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1871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16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148124129763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657341356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7410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63325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6386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2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359003908634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189808598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1691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6604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317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48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2785676895343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657341356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0490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81454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921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06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131412185822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1670752665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5263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45790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076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69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30794859501069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92342931813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909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7556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2856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161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72205879765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2944569479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30328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1538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2013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77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9868447569523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657341356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85465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54805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27208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6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04131722334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8080204021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3592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60824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7060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77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993953304853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4819391098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34924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919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60672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49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5157692191920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04081536933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8143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0094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7657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935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03720843172166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26139391234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4292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67609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45605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48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12095356219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3999466722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68186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3023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09130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24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2659935827923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39259294107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38475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0213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3114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51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0318369478472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62145806090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941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3187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662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2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27678368890970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62145806090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6108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94332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542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5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899488254219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33085486611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2675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18181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6846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6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0958137789573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69761679559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473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7804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8283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09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77600762333429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62145806090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87685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2022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1621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98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8703811841801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594044544457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3075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13999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50996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6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2835646744027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0522167021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803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604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32997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52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5811721397459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674351641923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07107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1113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15636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57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90649819292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31985740061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42620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8865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015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4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47111676011980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0522167021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60318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00618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0345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72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196011796631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33085486611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3869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5682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58694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76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641814466774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60149897836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3751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012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6568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95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857925153750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54098531480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0633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9474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1268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89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74875633947629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24726394684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12247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8971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593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65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6568470653683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656847065368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3906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0936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468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2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44942939783470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17414409675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82555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319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8397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9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951516337058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834000391229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0386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756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71754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8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15960871295139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53777017012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2745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7096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61133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9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037376878406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29444935677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0225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0204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66463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88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3191900083825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69761679559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86826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3899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68416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6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627953570870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29444935677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5241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51589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8578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65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0246451554627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51080310794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4956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1126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75010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31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156250746881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0781373235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7035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42985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03308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33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032550119868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91786017106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5610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50509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651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25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9205000064074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0522167021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0648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83687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0731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83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7097228537269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0522167021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28705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10168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36051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22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40535743936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637679549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9911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00219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28244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34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1745141219101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67243537643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9883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2341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1390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62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4294616545173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62145806090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3810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86589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0116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76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81935336640540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57419007795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2114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18805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95248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7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98594638786719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62145806090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33460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296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52606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4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70315648285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07347213114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2565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955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4235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60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55487784084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1935973010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86560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1910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15067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67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465322150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775536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8876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137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4878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71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1575211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393802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68283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29286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6946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6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1337242135540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94477017796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97700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3807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10037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9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407546314496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407546314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1693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9838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4669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128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06965820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06965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588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37511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7014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75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65397687343840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44980727865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503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5332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27275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87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865080332382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10813504154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23899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6934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363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98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777415302203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2962358837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401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23258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1723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97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838747416734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2675339693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427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79177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58797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38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90701358775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2675339693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8506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32527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115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6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6812382387444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68123823874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069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63003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4048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94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265950045964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265950045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56533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4432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6606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08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9810023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490501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1584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17367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7416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25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08753428770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859417859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5175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3158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24202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6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8766643904562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89722032538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5908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431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6175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24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71756086132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859417859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70527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81822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8762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887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9288305055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928830505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4673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079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774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43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458804818503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891760963700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72529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6802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81334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4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7509291338402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450557480304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6890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24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6358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65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5668221473695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16380597894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58754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147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8704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03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21003735250839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904089646020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33856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9126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08236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10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42842608457870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22360173437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70181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370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7842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5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24869828594239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74609485782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5731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2163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65358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0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8452868302396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84528683023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6618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15902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064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01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7564051226862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707686147223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2394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2650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54192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29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4141488402436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450557480304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053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7852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76933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9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3330099683031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74609485782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94447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058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7595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0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66770130078409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22360173437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82143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9733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22726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7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0442130571160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22360173437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9529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407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1410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93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3689823320221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36898233202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70773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2556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4421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6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80515503025029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717756542043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4709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6286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217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30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19637592901719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58912778705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86064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1723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9521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7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62367538939189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717756542043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4734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56922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7772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36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261491456655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03358150047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2131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5876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6832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1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4321726049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2965178147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0893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2770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01068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80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0335815004759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03358150047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4418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9228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09472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36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7339478154527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3929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0352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9430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66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5470623154262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1669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1555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2747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75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12716468119669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0550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36046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07968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44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0749440743194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19645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3694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21095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34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25839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803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3003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96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8125684096581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30374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031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12089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46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15850449589209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4176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17580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6752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67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18940588711089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03802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0297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360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79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13196383114260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0251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5297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439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51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44532340878959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0547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3427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5272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95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24674676523719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94946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5492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444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3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72981402272630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9907197843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72921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01812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734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9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45894304646319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458943046463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740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2713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3371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7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67429843559029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127793031646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07728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0302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8105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23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50372404219570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127793031646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0924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45453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4889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67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7937676178505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127793031646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58075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829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9687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8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95980513384839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84124067237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3126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751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490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79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2638349738800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26383497388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9057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88866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19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56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22749378158129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84124067237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50912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7041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35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8832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28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10571872665880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74800621732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43754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8142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68009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8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140556771899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69838974032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5306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80709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7313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78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1460969529640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14609695296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90594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5224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9287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26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35844204993059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91818239158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31193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9776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6197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6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1599582303005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15598538060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17459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3493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87828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76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01476154238469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77583269917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01650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5989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1233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45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383358364133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77583269917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8216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5750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554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83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5079401209267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52382036278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54041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37042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6657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9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2778874510654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611352392344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3838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5068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5288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95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45052468221090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514692580518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33344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7577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0862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7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4209394155495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99426319542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80672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4239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6258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77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07927925105019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12458168022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8863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610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08158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37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53455127900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6880064069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2043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958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92489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81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291914965961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611352392344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7207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8709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3350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66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138586867299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262227770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1226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5473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442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00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2730730117049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2730730117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7762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6606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9792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46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6820732221465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011576698576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7077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491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53558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3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94355726121779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12458168022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0451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739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9685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38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4354314634040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47371826218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6384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2321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5934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2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520084783778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290699466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68247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5044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4169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6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957789826848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97803044224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72833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15504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7201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91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64688790779719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011576698576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9145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14744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24545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70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467385286935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0911105802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5888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021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8962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85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3061998699164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99426319542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8775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8505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3426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8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72093330696929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57592936058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9393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0078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42093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02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9932286637689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688061281127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6305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8866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418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3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8379254809790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948136187396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520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93568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32264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73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74179930594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5239688548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769247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9528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66085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65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24400403650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44104266409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20948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122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6354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30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908938488699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9249580843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11634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15458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66073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69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89298049988110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445298446288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510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295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18911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64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14057050654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4638826715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354013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8380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2914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12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49943081854999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47371826218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1757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3475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318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11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6818479499642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15631139680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93117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675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55955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23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36341277839449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2730730117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4186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9948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9292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85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1632754428178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18369920099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34280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5157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2621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82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8128558647868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97803044224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43708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01534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1397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94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5908623884493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49995028447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2928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1328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967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6179569044624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926935356693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92458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3107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35729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33669872809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0911105802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27392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44066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320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8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1298564015498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7614013901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1227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34125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50285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60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11810214923089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60423351846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06325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575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67818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54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0842958139628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36590674419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00896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5259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5177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5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15450240662199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78386417939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2106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751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51455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35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08738171319849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13731412074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16056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3145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64300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38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8728097436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4401360769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7881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9781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1944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6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930355475362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087716335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9518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4371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1952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6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909185150224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500518326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5783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1218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1174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2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6684843257243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5615318265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744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2979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73323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93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8437466470855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005624262358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74873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7177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5012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19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17716745187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74872104926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14165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3585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7533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04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86134197125249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292012956878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04933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29865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2618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6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41434786468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14848902552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08011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435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97017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43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054902961533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500518326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12406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81627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0458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7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54818811241920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40318990932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04817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5735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680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54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326080516867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86004106603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20805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32811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2084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96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87437893266739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13731412074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01486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59802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6527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5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38449476325329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70315454240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81305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825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4549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6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54058479918139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438492532332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59919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893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58190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2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0302392610140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78386417939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72872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649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60760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54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018868315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6226544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578296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43225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970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8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368608283049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0083148095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71593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67814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364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30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828296751745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14848902552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7568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7160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11274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57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857209184869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76125575858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27363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95185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2182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12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37855914578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500518326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29178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14467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50228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22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91552474988169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695385091899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22377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2192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76269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8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6564011761129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20340215620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81698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9159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1004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9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194282683767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8647025274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9607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30485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33037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196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3318413808496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993828032753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39182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689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20647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26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89291754698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500518326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11085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3020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39445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74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6075680727818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60756807278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692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803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96453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67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3723981916888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941004838818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6926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6356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4217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4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01219680023950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896099776316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1738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8949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9255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83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55483720529069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2873613629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3627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21378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659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44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93015849589189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605951897776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20189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7008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8411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26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5750216554022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45259165374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77260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54082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87518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3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878961990836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3501436424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2357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00268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850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55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15532112271939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389446040374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4346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135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4422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0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2739713605006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410957040750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4847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639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96679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0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6827527980596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37030215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6369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26989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35954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04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70614164968379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72476684241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6383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1447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7238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8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82887645704279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423528205494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1905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4286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51840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57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046957534417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13258266439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73489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3019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2828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5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7748325359814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269402290637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7747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4340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04786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5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908934880033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37030215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495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0462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12328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2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13328908326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37030215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88429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622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59224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76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1206512469818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72476684241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5336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6885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06926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54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63793433560469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45259165374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0836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450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36215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98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72476684241749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72476684241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24686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2256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9406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4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9083055564901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87392014017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4867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985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81581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0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090731115058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37030215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4920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13960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8135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57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9621569272555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410957040750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385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70122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7940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36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233944346560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339334695304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3153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55659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401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61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0975407797855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2873613629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57533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6557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6799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3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37209711946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4855840988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67568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68414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543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57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396487537250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2873613629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5780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36643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53715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8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344239270207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784116312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68653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3877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19750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49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136781298254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5045942808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763455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76046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115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67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93901691469999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45259165374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52093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34392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1095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67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5600230122870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455685191542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52933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55123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86164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63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59297674622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784116312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04568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6776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0207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57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5797102676881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45259165374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52707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2292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7044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6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96277672936139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269402290637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6184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7027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5699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8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0096496976710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2873613629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3477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24878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42073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64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8642609466113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26082444952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2394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39794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7991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8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7901007195028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37030215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48187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11638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9938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02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8877795289433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85972441117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55284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84592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23011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56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89943432442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499057207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6885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7717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73555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27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1259723159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38159752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09667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37442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6058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9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8052939310341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67107827586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82908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5079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30525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22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9094241262908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9094241262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81298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7975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83957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01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1526390111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1526390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2304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487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14089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67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09603724689270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413364372410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6714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9489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49378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6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7326217138857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415777142357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2699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824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74032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23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382934398264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971557330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2609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8545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94487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98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75979381341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971557330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2111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496864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9271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53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13737331991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971557330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647239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8180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6715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19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05517112866130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055171128661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5336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0679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342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06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7396627035451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73966270354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591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0093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3835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1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10430595752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5215297876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3341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329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12419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4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731288293185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641103664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1085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13988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1019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62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89860686222189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415505718518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00820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82860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4496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00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72127954477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303198861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54624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368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4455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167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271933088278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271933088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9330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561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534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0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1078002517640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33234007552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84206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54898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29794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1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3432980517693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00132864103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7910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80488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6352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7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7067638773780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060145816067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4832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21283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118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1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0074369520309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060145816067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215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3453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727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34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73148009501830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060145816067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38835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429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2178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13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6060021428680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454405142883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2131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695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924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84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69426640034910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89449857928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447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2963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4678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41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39166647665129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89449857928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3717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4362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0695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84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5949375298374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379750119349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36400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501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2379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94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8335547735052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00132864103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27134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0455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9927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8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812133607802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89449857928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02127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1982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09784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86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8944985792870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89449857928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15575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96002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0437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81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5447106621469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54471066214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51111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0236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16903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6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8368660851493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83686608514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34046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0239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8747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7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6845174753134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05355242594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87605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12656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5415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52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54669167454109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91001875590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6000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0917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81116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79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95509575667559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709350992603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7984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1761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741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3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641517952031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39245538560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8817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6664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81309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8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7093509926036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709350992603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0018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6280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6722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66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6732399844447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8344438318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4946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5017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0464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1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61726194644009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8344438318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3760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469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17994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25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836496701712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8364967017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8625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50262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9733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5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9320092235259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8344438318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4318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3696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353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5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5228427420909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84264113136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0940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2337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99318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4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95475720310746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728543218644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9702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9838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34849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54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67852567611407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728543218644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5403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84337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44951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4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7181681925867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8344438318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6355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365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5228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0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7955752150071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8344438318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0748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290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667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3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4865172313710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8364967017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551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5885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862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8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90334962612379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48401955134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4617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63432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5993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8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08363163752659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44484218336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39500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5148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0109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42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94809359100610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948093591006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9859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6407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67774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59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2291652529922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948093591006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66547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0998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391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8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129538605905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309715395442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580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03632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7076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2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72679475659649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948093591006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18416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4262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15689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0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318641263429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39559237902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138136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93243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83522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7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7103214713250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71032147132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22008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4964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7697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8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73786969012100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71032147132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5854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4597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9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128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9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4132687574203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446440650971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6577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834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0593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5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347195188740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943036632118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4705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6481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9556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2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34761879781879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06104197123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26175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7062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81795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22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531690076603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5316900766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14166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057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415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8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951788324853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06104197123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842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1673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316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43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1248961563151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06104197123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206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838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20820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4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1788288670977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06104197123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8994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735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5563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8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21643371358570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6321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208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3900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81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7224616631832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87086305060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8689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889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2149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54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6968906817738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318989158118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4451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1535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1265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64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30701375123049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4404063922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4918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67442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60666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18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8278062372393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8118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678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325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5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07781475703169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683420498717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49229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272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30129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62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880391977867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9881927567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56816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03442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3507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6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840750969002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248260659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525568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44581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648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37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18894433570189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87086305060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3238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8621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6504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2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4241440778385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87086305060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85653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2644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7227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79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4333006314033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04181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9636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084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7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21265943874589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318989158118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28304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2998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44354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1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51481382253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5747214035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25218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63493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82652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0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184692071420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3727834050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9941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5899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6831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44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05370100614749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4404063922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2243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5803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4494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14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55405365577440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55405365577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38527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8639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9008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13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186967165567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241307725268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11574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644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961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97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2475106035890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18065415986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1368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10605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3364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12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8936244460402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35425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8697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4632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68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3316683824184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4404063922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47727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4038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91143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80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545670730123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003567047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2139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60895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5742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2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8877796792202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241307725268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93949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97537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6830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3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8699363093467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68295209601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7637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270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52379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8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6722093453774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87086305060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153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86294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0333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6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5510738996428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37078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6412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49867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7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40349672163499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55405365577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6362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6336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86727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53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8126382945159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43791488354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76406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02947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73492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30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4099206396474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87086305060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5269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571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188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97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8954446282082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683420498717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37066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330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48554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51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07355393962112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658802914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3395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628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51275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99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08876231940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9881927567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07901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3554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9749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85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003962803843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241307725268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8143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13537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25253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4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762161346644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003567047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34772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02783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9573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89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68253483281850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654507642538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9956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6041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2470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43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17492626730550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14134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49193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4740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7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9650685187609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392363055955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53921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9106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96847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3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43771283654059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97620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91316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485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54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00751291192220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007512911922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9786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694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7876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58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2750193800686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7075639542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57841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2088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896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66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630683450838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9375179592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46338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159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1564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09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356121452355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876003963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55550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75733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116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27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9427409335042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4441803222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58509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8083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80158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17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25543015832569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883145237488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76256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5938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9582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7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5876764723500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0229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3133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03849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49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86353178532749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19861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12162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80504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79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193242763095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81075402236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9902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1984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06930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67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7854095571190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9796288462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38509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5350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03279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9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42516235593640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33272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671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11149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90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4723202307850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090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4319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6010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7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0032776595072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20508147839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05672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14524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3225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77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92133042231909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447804949358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86412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72864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727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1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0752170507932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675421333892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89501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4944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9069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3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26729761462419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4441803222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57772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76372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83657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13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500590970127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6519502014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04783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62530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42513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57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89690254898556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20021089765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0929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4266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532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64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55606020077600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654507642538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35896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5254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69691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72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5317123100630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4441803222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3955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0177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970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98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3465885690869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339607761638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35001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559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61992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46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31593966499500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60926715361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50378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6393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1366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0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514238059236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7075639542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22277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9547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4345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28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364403264199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20021089765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22698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74004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7117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41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5591681051859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339607761638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78046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5686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5083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05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74157946304899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654507642538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07458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578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9846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93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60445214574159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534378523805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31127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420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7086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79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996670337652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911126514281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3595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05772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3032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05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010778893568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20508147839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08570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52078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417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8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1800646838148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2659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8249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45008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9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8091990564753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51448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1432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4982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0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65183996801399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9210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19172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668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1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6504369239974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0863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02003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207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20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60917259861309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7168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7514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9300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67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72610828828869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10459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4448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32909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3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12972308869569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1297230886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8383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18011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2588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92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2099849215976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66663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1485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7299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2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38858560590099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364664998946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39087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4494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842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08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77161405097650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7717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7401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02427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72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62564824344029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600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5173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54196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49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2036687243002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8556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2695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717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55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4416328989405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03127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8768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7939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5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3207339330820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3816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9695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9412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72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1579055880707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37970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9146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851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89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0262317392726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1297230886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212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69144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363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9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60713936275269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37464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0188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985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6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5921901602404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08573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827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4698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3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55859365760690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86330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36933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35938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41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09313881567982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1839522935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15677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87557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4313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0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75513566627609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4785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1576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72054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47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18243330128320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4845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434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941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6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6370950054665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36037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14873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3156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22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41785842172369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73199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79509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653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5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69556732798329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03519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7658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2209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3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6820998562213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31502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8708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2545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3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7851595889004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369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94610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8287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18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5802726746466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1839522935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7350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08395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5946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00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2621495528687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0514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8621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43466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85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5381947915557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1297230886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03641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1670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46798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48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474090549122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1839522935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642986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50606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06467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2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69084041578010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45030984184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35515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258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979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1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61577488463625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1839522935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67233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6763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59027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4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372595403773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9657442547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9583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22220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7350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02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269871849536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5275293164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0283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44174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34695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5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51651758986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5275293164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88988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0402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12396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1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00135177266069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501126477217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0405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9266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33250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76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31632095912929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31632095912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2578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9286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1314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52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58884341815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588843418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4593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6694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90433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0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2562308707623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38019239230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9863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8899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3779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72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780922494681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95230623670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17082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9522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804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104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45050450143189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81313062678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12435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0851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75729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7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17705950124679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95230623670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5767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0913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305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41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76840073913699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94733456522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10397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4294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9472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177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02383423529220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023834235292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6944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80007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5507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96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2038863070756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504857883844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1840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08257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5146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5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72496885681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8624844284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86735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1619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084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26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354747104179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2579118402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18054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83627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99716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4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7343285115649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111940426304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18636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18069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67655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23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22333421725689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223334217256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24222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8910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149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738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504927772607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504927772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9818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64812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7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9265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55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05186983959649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6776477062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13044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9157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65602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93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59449089170509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79265452227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62534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31329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695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24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2622731301857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80557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9446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682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43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4865428526749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8282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856471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37815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2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96305080932239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83618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7984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81675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596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3318649350796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38048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469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16695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15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62682755352500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6776477062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7683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3447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8419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02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66510046035279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02820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5982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26778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31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9010829118488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527237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368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20950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45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6776477062389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6776477062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47837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05936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442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2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1083675763594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65937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14779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9906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42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9296206303798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9765069052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29245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1121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1999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74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6462850412729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64628504127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33006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9008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3118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07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50781187702139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630858907766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48940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8657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8649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09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995679180759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64628504127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6349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050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3159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48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2834375519866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64628504127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1990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3581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25662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80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2827523871539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28275238715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34136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8281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54894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88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6285331513439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88559945403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74934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0438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3440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7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7512715758507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28275238715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22169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3366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1014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2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08221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10252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635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45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20777129275149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5566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8837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331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7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15505018059120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4102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47663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150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06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34544784141759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34216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51196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041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17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43113840668979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33662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3449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9072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54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142136100331179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6188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0027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04598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19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1514994000460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81428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2228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75748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74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20564579015009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96667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4517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11138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7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7684640941973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8771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6543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457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13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5529023340820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11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2031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0066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1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0619244950557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62599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42737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853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5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76585714908049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6403345823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0409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21162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585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4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8276117633425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827611763342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4284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25993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1047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07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1266531473681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43063419483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8705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10799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455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8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5741789264402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43063419483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395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93056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81888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08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3061146239467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43063419483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0183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38059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640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86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42078891441090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4043340055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4493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07296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185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810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4043340055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4043340055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56881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40581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332042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676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75754675037859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4404334005521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1412104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48019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6,7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chronic_pai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</w:tbl>
    <w:p>
      <w:pPr>
        <w:pStyle w:val="FirstParagraph"/>
      </w:pPr>
      <w:r>
        <w:t xml:space="preserve">Table S2.1.1 Full results for association between brain structure and chronic pain in full, female and male sampl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3"/>
        <w:gridCol w:w="849"/>
        <w:gridCol w:w="734"/>
        <w:gridCol w:w="956"/>
        <w:gridCol w:w="912"/>
        <w:gridCol w:w="849"/>
        <w:gridCol w:w="805"/>
        <w:gridCol w:w="511"/>
        <w:gridCol w:w="1023"/>
        <w:gridCol w:w="533"/>
      </w:tblGrid>
      <w:tr>
        <w:trPr>
          <w:trHeight w:val="342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ample</w:t>
            </w:r>
          </w:p>
        </w:tc>
      </w:tr>
      <w:tr>
        <w:trPr>
          <w:trHeight w:val="341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9418037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1235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462952526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24066768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61908716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9267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14602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66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31761612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116564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9513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596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687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0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78802583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2853234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1026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5476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2718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72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637669617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6376696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2949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858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54686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07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133516154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8224355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7874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881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6448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53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060167760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08423486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6433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293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1855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8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95916133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2853234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08094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09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84300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10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222890514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280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420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2253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66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414610935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8012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25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4812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26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672970559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67306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69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397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27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733293546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1145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939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704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82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66547018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79446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7353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16785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6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06753048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7048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690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852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3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84558273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8987528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7360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655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7320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24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87772363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78898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249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6847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8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14120435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26597438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3852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198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8586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9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2415506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94485585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69061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0267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1540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82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768703674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76870367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71687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4087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4697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93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276395779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0449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1389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4436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69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1738910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0478673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5883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99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8983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43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81761992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10344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083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1667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14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78260344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0819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6414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7003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0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82811811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05621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568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9368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06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75416504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7712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586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7535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96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37636747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37867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3293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6790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86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576331502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4363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6016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30748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16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9916859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8987528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59942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84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4371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97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02757925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92743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148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3033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2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241216590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1335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5268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6686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01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356518999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4446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07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0602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23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57173895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439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256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359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65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779685273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37722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249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63095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9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068000887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0612546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8413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794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5449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2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11991498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2254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327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342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79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68154111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9433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5627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197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72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83320636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42337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629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5466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47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205999679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3684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436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63096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3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245488170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2050554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01229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503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7245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6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5731725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0478673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763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1728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55539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16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85579428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6482422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77198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61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8238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98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426777869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08310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478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2452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09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80259127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37397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22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958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575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908546489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22954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212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54836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37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680203109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94233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45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755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68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819969179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0632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414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8002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5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50354051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94344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703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9347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3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932385901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569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4439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4890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486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443724758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24095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387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96241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93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046138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79732736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8180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743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7277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94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16614307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37068036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926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838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2776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9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304544267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52954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847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33872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98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189222641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4754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370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1010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06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77005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68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992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62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829974826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24802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446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4127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5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593141876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14174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0243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060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0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640651504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49419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9062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989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85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999490129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9250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22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287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74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55443640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61047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679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604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3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14932422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06309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584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8654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9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519180309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93975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66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152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9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354966514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88717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917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19935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1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36943257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2252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6240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1875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5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109138366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85224200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054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303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3073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8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741618647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5794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8727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8065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904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408044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79732736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9727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215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205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5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984480012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01916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860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8119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1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27990777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79198616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46845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92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2653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2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29643006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19967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8527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558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52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23827048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620975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67687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588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33512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77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247804275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02108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6913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3568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5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16882929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4713430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65866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930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51915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07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200087503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1501203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83623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8746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81828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7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075409867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524689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7717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35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8709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2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852173151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6373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8632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2940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8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520669413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58651905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7881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908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96279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35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104873212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6230408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09661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1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6841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3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238952918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9427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4795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5199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7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981435004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44253354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7370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7776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4357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6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462362536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4361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49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3330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16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338649292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1400365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42831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62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0448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9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22990836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70653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168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630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96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296355918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88314449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1017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8362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209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3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20331193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0086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450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30814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1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463605443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1400365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40835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92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17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27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931639363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9267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127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8090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69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86561825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2256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075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7627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48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695394733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05530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027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645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51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59093678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1400365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60814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9372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51719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46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951459536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2076217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06297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285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91834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06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39875513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40677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700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8211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25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45512746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03185019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5857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1162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26684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4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10096109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08413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5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282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28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92953572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68796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9443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88268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79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31139413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44253354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1409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9063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3684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9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554774020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90027935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8640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27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9772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06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887203543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8308053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07017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747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81228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07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66487479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6764595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47918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546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92409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41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757033705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52223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74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19590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13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9434162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67769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7141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5962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6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0977312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65929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5996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1126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06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556640949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8308053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35232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9748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55194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5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7622635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7622635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75038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465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67873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7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1480671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17007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432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16145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01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983436853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65972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36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30857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08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76610067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429973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318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5852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78778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2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389676838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78951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1103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347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1723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01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474503634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47450363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7456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902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3602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6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444136499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16297822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4092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6813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8220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28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813748365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47450363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24609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01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6620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44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63512315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19593595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9655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89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9649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632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59781572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29890786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8578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8440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0845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52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697786936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6977869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58205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510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1143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7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94448803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36122009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88318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603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603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32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632817448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0673604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0428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22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5039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9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715732318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98726346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96179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61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93510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1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1337797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36122009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150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3551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53263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63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784716159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98726346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46833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03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89728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7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85388833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85388833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0794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2848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6841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16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126024177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0837204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2768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40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843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094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300464509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0837204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98116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49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9114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45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09978451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0837204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6532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35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965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18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098527068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21633589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1797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972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4583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4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086534359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21633589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80587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0975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720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4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69471090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69471090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286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727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3382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94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28731936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94478323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1760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994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109114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7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437952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462771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945157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7307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8520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13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223347888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33502183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36719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596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03815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96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913570842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91357084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6823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6060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59812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33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1214633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94052327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68705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908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9730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2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2220842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662527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54361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09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8534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8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010136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04054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22358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471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44734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02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3815063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91753417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1237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2290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755832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32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0329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3955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050584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058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61903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5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5033396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08015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354109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97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1604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0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930642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86128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836152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593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36096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9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3576900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8041754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120578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516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02866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1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645434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645434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945925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598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36047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63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43743249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4374324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46889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0320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801103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3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21538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6461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0748725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5348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02792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37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33373899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75030424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5003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444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6555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69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37699537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0654930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3675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9435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5342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78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2488640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46592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069494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373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9176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323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561082785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5610827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40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8244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1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6741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73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37063561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04069339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04071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375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5178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04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3071145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68537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410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63946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41667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29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24179210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362688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559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24774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8168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4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056116726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05611672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6347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006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7777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36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4286654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9048873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748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4806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56845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98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7848585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83660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3183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88050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7570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0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8789679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3757935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0768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44065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55947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36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45873435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3504812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7925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911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43956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14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39920475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10860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3965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1394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3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37847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6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0236819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007104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357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5212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844875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68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777151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10860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7105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6264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77932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7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1355250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68037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79061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767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56844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2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859608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859608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625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6743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1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04657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93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024493769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1837032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16400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257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36513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69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302670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5590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35714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1373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60845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37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4372682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65590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5067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67101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1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1106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07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033050063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03305006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67971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5018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94325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81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65156708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84773506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5805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305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1181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77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521509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564527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5659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6670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21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ll</w:t>
            </w:r>
          </w:p>
        </w:tc>
      </w:tr>
      <w:tr>
        <w:trPr>
          <w:trHeight w:val="341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06492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27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093111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65177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48684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613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0810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93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52730385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8455634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8634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6756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14592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5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502561214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8794821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0484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3402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8112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97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144656902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33543305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56858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06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19151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46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84652560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8465256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7440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1269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031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13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36568247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91195547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596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5657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5464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09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06379128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1488463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38999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703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2448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5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92477227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3367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439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2179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522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61833118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0179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061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346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08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403967193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75449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238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54137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6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511760567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8862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071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283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9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497319387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664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523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82603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7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72723657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09080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387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2337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79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995048881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271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946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0839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4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20293254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2029325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41374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305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5468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24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499591016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36599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8706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4806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802459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2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8646971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853500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0620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1987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091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52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868946504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0302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21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31239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746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867554694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5836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208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68285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4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88766047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36599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8842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518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4232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17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76969626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82466658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1865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40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8050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3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16211348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36599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97294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533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623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385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696943991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36675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091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7886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98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05474705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88220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8399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9704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56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759826866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36599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9828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5769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7196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3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05332814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76930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1132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0611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7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03006946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10604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937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7747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83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90761566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66125744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87211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2270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540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80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348351076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19735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89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73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88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422391446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6528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611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3048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9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109912975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32973892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9894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2503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8888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9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315736863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48554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63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4906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9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231536379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82466658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2220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407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7355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41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2618402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26104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7909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07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9250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38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94730580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4203638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6237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4737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6809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44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706132598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32973892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3243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4686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109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6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879941620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536599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76270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40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70699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85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746468468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6010793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0680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4820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1785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8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5962359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4203638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8413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3729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66828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98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701458136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2029325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96236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6258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03137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6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392674818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84825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855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3457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35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61056230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3454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145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4395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24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892967488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19333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2812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94323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0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616810788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9674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81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7890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309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844886344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595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1173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1373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65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85654734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0163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41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405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257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23529793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7783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588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1077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09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5456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167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12929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87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408228532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639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4224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49785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47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5350574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88284486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10791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8878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844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6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19427132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2689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4377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4084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77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65332236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730074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19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6736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76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86712649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8101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628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54062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86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034227944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607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379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5873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12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46524226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9386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056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6897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38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900159714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57169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9513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04163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986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78627047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0532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4885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6024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98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1783667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84696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674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07014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8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7436050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7519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892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1397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99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47329144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88284486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88615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178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7245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37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41814190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29491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743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7456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70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869075027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68472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934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9270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80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669851767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228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687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6268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79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576897317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4101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5355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38954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82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00327210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7870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566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1578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962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588194308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6381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223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2032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0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35732250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4671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307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317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005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092067087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3514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6149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36876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88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819800611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3596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097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5209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9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45530245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44493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4029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8554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604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31410819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423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532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3203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73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720740242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11312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4723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6446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1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721885102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3349675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40434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133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03672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9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17914575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179145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5678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494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286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37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756919818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32922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386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38265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0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72250710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1064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341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39105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26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22882009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258275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55238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2296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78280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43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55945389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6530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2186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447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7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821678264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179145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71370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2242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5973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7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69303596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28041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475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3636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4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10318521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33096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582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8841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2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74649195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9331629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7506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651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39125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95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7026784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0188389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1797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30645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623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6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264392473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27929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803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06044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20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9797278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258275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464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1774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7777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3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603743349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1775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2219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12673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72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219049572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4045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1511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2686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93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888837247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9331629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9092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0446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7677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8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567925993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70986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2452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058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9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533040768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2313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114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0313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4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40256479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9331629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12502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1313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7734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22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909039635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84470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90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30284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65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4433300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3325978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639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7416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769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01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942742198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8282265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53679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090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47013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8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581841188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5548632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46867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08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098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2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376996592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71469625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599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279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44777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25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49075390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9131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8086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9603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9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82324058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39572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316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97485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62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76503804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21317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634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540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83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577801335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9331629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603627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546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29446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77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00162383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50893107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1690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07579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57706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5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89616519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6390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618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8729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04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213263273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40937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635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50480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80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655947265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4661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456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5883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43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2726188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8498210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9144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29853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1918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310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261659562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28374606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15166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680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6414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536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193713453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142787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86731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956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8881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56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86688444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142787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0788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55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77504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0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9868733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142787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83726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873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84304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76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3445222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142787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2360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499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7393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40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117528849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142787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7853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526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94274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236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83406438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83406438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401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256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56311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806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06053092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0605309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4639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3377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8450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379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20875429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00729524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1785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8685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74421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977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007621746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0605309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9014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9785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93827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66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231126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15563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1764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5700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4558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59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88211858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0605309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11470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205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832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9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22664053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2266405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9730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9394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8174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76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8135798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34464991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2794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42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89019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0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85856146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8585614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340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914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1374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97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59493029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4543502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16459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5920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94436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23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75365787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87682893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4605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8426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60589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41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963480236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4543502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5003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3618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5941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39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925302339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192530233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0899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8087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2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7501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9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84597135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201378692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24926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488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244920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8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58301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349807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1807788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8205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76663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85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6423102553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6346538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72454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12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50099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03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92431405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92431405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6234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6214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17064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00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616001366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5392016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61806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76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08326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951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044196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697575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600853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6567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00964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7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232525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697575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49211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2717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0604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27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941776841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5392016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4471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3260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828775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0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2121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2545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2161158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9638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1948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64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69557078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35264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07683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6213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51746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8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3220111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35264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93489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6859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25255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5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47294776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9350746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652459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265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310236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92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3833183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383318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97385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4661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62829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88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041875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04187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291177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6540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611728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5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1949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00584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322948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99397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9928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5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27098685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95324014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05473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56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7531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4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32083977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4812596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046897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037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07029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71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87022235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6106670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075105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3895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4971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35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84876818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84876818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63056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6363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28565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70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821986213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1489405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3612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932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929788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1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2441704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930045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13404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14617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7835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02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9347261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6558966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075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0596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31239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2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359893449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71489405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70807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082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58528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6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96972004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62629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0018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2170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66880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83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19702967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591089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980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339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92944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28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54927303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6558966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97389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885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48692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3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95411014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954110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3064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280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4809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6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1502642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6010571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6823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7935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3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15167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36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69805129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75323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121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5691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52558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0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2169518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30171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134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4377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15343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4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1128814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8169322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58677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1720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08383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3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971748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97174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088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76588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68955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89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69950887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7746316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7569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77547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70515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45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3243055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0972916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573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1529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9975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7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6407294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2461094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16653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1828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0502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51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97717929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9771792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03610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94461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0757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06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0546312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081946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1965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131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23979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51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75238637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57159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11483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86810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emale</w:t>
            </w:r>
          </w:p>
        </w:tc>
      </w:tr>
      <w:tr>
        <w:trPr>
          <w:trHeight w:val="341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9760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834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29764519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10835163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900309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051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457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107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36243495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07524365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95299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2844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544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0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13403169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48455545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7107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6196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2148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55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31796156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07524365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08316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726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48292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96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496526606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4380098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2655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2313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0233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49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43800987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4380098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86406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6683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9607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60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471758692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86046216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4551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3766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52703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8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0854661389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1351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081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48285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554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511050055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8382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8726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40408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3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12399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932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9887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621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079041677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46695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2647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42907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6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341536475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8195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6776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9276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7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243382007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52744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3826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0381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32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633899107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71956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193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015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9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45701312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53427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5038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04256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304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9005993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38719779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17584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9093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38428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86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712113213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03906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27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03659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84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15844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9249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8517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5188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82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89913048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59555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6331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9738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67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475320959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3044079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82401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2923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78681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8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74677939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9027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4764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33644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82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088778516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46178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1345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12323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3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25903258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02420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777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4049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088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97434931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80728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9973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06812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36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380019398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0559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192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21067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8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698571328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5712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992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8359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76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307400640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5974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2694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7456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5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20248696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34729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8559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2397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74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405273661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1763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6559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98458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838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673261567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3044079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93815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69689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5129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1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786172158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25554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297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36378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47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02457868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62806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355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93606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876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298678787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017365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0457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84239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36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1599918056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4809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796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9194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930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8176946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05370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2149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45682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9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606693550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6551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5687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14268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344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6684965905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8422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1276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82373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835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263972496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76895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41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38277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62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369889697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2220220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51638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2822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34547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5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98833926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123075979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37337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9572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3354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446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615187146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518954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1123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2783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60851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67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383393234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19892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2058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0873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2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997154238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518954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070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6245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13218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84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649289095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9733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81025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30746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9996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29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573903874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57783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25770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46393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0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70224749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0215273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1080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8198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45863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6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0532691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90532691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68465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7674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43599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47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638385735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59395852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2030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075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321484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8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33868338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1765517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96230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7467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0566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6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496359792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58904296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18744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5987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24581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193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90162971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48338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975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55807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448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40394199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9733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50857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6247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842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418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87313006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2685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2369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208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14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78362233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74421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592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000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508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22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698574942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9733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15574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2575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8151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57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30850700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4476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41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857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81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636898131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9733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89458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6661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77353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78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97459698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2643741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47430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30213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8202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15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13953629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8304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470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4995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1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9393284486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99922814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96746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8673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9890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05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10689007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3567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554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7284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24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963926245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109733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98166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1275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3654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27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080948149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58904296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2486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5179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17281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2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051561693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18604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5317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97665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62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190958436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0215273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6009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2134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9415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25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04723282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2643741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6756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5586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557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24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631705059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9359445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0083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0719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0263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34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431757885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7518954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50665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559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68244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798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214730588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30215273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734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638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1437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02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086382387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22643741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621335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05006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01002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427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52338528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1879732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71387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1588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9380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478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512991143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777298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560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925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474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5558945933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3671832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57303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988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74325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5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84983286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961817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1316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7501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69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84504890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7675733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905826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108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0610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7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188317178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58164127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791597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7939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19272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98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917754332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1058862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84924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81069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40546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880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28874414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49133544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31964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5085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77848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454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375523475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1265704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181731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602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2818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13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441163366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96845650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68286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2649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2585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43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6581046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290464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6124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56206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0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83874428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8387442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803454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158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93909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41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818810946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2661153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414802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2698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8874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6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889894919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69721102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013349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43584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29300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39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8378898762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01058862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808592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4999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8622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88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5869665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798838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7363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1580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68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984389053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2661153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146095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447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17151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43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446668588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49133544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38388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40408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209507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53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56133213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82661153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530799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1178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149335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190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1124603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30140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9726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4422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56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51189276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97334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08488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47057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304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8757979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621499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7261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9518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685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837316194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342949497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844253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65388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32447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87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319341158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50153032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80367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3877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40279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06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3935090839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66074990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91922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386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56919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5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561178058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8091443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890572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5217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44641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34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295219617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20790263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222273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3298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152969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155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1756645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90630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9963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47201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91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2645861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800679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4336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295461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72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85321355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561594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02932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220739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76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837087234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7942424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585677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441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04595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75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422229596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51885116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112345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04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19976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809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13248543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1892461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47310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92642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77250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79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189730769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1511251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450840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963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367490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577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477021706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17942863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59551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6053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511766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78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3121894016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81511251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622398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886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6846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076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9403732596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425466574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98428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3536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4534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33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26484115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5601336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7205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234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91474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5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085412889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0854128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124828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077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07916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539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2887533705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40627808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921818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3765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337986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604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99950909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9975454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83561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924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67927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09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3360802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336080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06176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2967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32397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63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2829454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6414727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92267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2527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08050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74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57628927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42416560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328492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91239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2600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4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42416560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42416560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90125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492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33648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99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14418311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45348592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63595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6865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9475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36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923165850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542416560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8007768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21826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46825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464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68982188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6898218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06714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306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486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878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498853612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4062268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68746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7138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30010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3759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72401300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4062268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2676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674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87457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67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122306104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4062268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750885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0174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66154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763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287472194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4062268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0739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13970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7645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61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0916738082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4062268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310405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98569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4294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1998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090053975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09005397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9453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086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1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53384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526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613277382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70469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867462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606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34002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638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45643206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70469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56598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798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5784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96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811095973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720220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861067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4538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354893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43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435842796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4358427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042861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5265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50354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78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2275281122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4358427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901115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082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33125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13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520284659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70469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36142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9516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611220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21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688792139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1327528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9355888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1334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7985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287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635981594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70469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551032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7913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20795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689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878996961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54796353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084979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661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4932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958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871583512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73370469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84404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539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63039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865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20401652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720220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502762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24196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571514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17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97000018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4358427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924987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78195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998693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774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61603976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261603976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85446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5708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829500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20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048705056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504870505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655094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9609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9693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140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264936347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27948090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10024397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694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5609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392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263087039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47315279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5006414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5551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40173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1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65785819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56578581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6674428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940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302512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305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4349011369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15235170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7066237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612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95673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604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0755920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1226776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4853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6200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926496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36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671641054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03724135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259367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1233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92514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1796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723701746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66920299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87842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6345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8459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0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311548125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37385775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16048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296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3025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214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23664914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23664914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622623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0831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009047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53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28268811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37629324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40603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42412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04651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069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667481898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73985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56701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12955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56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842379350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48850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74761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986812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498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4512622813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2988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00353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66452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64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4634823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226674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10237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3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83063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34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0090181858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74446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4057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2313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817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7527931019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003724135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447905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4941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744127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06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136676541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427335308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579628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06787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39138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91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883817619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38838176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109908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88186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014748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779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3968585161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297643887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2645855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67535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956952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2461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7814976253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72246438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445332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83592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42259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3688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93490186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172246438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220314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0655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071839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64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942375833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94237583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4308865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7456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2" w:hRule="auto"/>
        </w:trPr>
        body4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404148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4355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5642702645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794237583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336938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17768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  <w:tr>
        <w:trPr>
          <w:trHeight w:val="341" w:hRule="auto"/>
        </w:trPr>
        body48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4747040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25128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58901073815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17670322144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-0.00177978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967205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10,5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recurrent_depress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Male</w:t>
            </w:r>
          </w:p>
        </w:tc>
      </w:tr>
    </w:tbl>
    <w:p>
      <w:pPr>
        <w:pStyle w:val="BodyText"/>
      </w:pPr>
      <w:r>
        <w:t xml:space="preserve">Table S2.1.2 Full results for association between brain structure and depression in full, female and male sampl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01"/>
        <w:gridCol w:w="1106"/>
        <w:gridCol w:w="851"/>
        <w:gridCol w:w="1017"/>
        <w:gridCol w:w="962"/>
        <w:gridCol w:w="940"/>
        <w:gridCol w:w="940"/>
        <w:gridCol w:w="573"/>
        <w:gridCol w:w="778"/>
        <w:gridCol w:w="600"/>
      </w:tblGrid>
      <w:tr>
        <w:trPr>
          <w:trHeight w:val="361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ampl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51436400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701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96429705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61906273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8857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85707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04474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98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7456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2368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234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8854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79392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1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0587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541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461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7126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9559105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96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40748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704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321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7796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730829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47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88117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704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906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871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250814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69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7948073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794807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319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81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164786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3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13350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56574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2738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559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95742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7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17621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704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173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18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512382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48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3938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7876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809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2926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792635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2436678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619062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527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684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347595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9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8109694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157421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028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333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445039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57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834499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157421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559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8484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53400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9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538809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6934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891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117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108540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14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45236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78729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346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87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1862909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6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234779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80840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1938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212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57453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1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0994549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79943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9563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71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39691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13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8072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86709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174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05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97145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68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46203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0770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0592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350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656803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27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12497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1426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324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6988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65282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67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66181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47067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1314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62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30006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36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5094937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7056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6249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849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003983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29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2889868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72856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658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65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35673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41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58451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8874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6413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970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352755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45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916854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32633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767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96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09970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7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30455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6091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6829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028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951973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12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4027130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8874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227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367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0003957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27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92964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8874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8855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84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2051682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09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21644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3175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1719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383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0103666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83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70270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3175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1406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80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94801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8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732995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732995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542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438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136452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7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15665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4126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046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682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2200094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3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37095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9676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95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7445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60983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98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52756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7431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15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737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835574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01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526249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17285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224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895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875468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1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394644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674792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16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658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59026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24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4717265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707589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3467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28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5831382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65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3438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4126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074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858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709440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40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0210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0770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729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7689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0197453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66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731853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493964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3930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535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312194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1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950753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4090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6914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67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6028836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91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77818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6763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1619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438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2906894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54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66067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5712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0888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4925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38488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03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5509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3175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924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4844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254523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15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09792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58059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84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266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696638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35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195760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4090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738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345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869638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03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4887719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033977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710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44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08152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80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3575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6847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1375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78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951162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68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89490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6847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9132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77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352725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2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77188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6763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617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3437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956044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54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3564797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7056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538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7295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805508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8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320383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80840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04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43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7571206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05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59282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8106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7355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213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4332759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92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58978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538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601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64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6761553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27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139218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7056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0297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77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18683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67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713480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660174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1698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072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032187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87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62068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43585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293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035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7097436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23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852188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01925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6073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878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13504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3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542805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5479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794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476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284267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20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240618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531808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456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996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7419313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46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18674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9959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9355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483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329595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21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25829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0977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92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1669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065233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48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82299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33766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72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85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323257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37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9317485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96758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700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53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230717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57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249495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92566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9676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21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52852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8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13446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9890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8669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438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297804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1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043913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008782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619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594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16419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88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07224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4334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836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1491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378325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85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896785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91618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365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2407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334239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25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4083468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96758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72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439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785867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19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82540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34505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928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35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682995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1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778968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68602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497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31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704408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2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839170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481256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53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45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5508805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73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39307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0977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151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6866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917616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43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345915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241074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68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852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717000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2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2397822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81034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0719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153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591188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7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42947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1442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239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056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8791804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93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54368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4315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502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255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4200615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48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7727707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1442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8752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35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82428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4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215843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33766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625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274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8174100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97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06888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198780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251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163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6443052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44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0173988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268636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995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065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0998389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12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7307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6759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3072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892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267341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09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5104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8398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3445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508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73104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9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1462592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2824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248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71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134826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6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57055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8539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60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4087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630894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39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743799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273806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159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328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996838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65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352249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32608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709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715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97916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09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44832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0344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1750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4207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634510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90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09608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824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191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077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36594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5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305547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30554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632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59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50550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10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52064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8325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976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003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410804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83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439515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33564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546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368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479952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1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0648701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96758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736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32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094697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75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3076815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82416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7403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214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02554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36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814429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799905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2687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636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1930852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88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677447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564554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3947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086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6615097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42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51690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9890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817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541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500059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76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483766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91618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828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828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980462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64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5447331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2824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09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486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115037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88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0232478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92777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915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92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419717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14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5469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6759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914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698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7304679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4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40944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200393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7856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247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062779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69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5627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0977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742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38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55867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0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576837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65745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56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754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2990175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96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851938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91618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7916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9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504100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2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6694548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867058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273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265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4052955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5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0259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0977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7483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62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5548854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85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01063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6759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6907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190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469297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26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9966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9697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239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169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552295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22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923914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2824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450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40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4863225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80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101331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91618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320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475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7021593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6510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8325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316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087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633252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1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43519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300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473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927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31092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5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028844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2824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7723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10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466423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4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92967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3393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17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376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02119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3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174761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97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029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333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952245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1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9736840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880382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27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687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744523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73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2759086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862180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0885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99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398887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49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1687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86749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7144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0833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6543642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6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2038407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540653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285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76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9361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8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56552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3393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88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8992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070679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88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545476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06364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046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1680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9847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82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8349985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669997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9787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3757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865511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97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4342867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434286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925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19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951417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82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271022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540653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392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017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085906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43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055397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073863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2208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036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77569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8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8329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3316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214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33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394476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27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915636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99703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223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01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9060178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39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3537316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92409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4076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95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4381217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21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745624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55403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6472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71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683587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3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5941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0782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338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0288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454654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0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275224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99703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654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74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927132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75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03409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428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855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199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616116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26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94735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900402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293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16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788282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3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459967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67647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75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989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831101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29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903516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83233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53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908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7809955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44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4920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428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643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9189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9498939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20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622738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55403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7058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060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58590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07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01873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7349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00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3165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495319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9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4948050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189363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85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5841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60125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45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1314822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41976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8132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930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6090581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47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60470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2094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201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836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2187156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19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20316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3305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1685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688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096575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1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565656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55403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8817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624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801317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9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089534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63255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0174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9777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88584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9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5601147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56011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521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29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693977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59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8367587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16353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34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73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91547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07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7538129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32301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701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18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107339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47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744076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116115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7182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967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80813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2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547573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154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1887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3503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5416715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3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1416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6373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957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9875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660553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46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542240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4608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254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933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955503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18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923347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189363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184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27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07726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95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81035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53172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2113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04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372218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1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26854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611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6844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89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294949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9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0190339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67329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169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108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083532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3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4487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448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94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225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014696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33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5197576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519757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36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39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721241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08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38577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38577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72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287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068836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6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29079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290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376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375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2804773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29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605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605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5852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756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6735937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5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5601668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560166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789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317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09408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3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7555516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66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473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554873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4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014307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528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3638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716330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7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144062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090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52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648955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4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0033775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757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4870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81041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77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6790668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26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5890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83854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1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401544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0497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82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68985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16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503929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45916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3355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2735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793259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0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645989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40695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296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5882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256175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13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189967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627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079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10340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3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256770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832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039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433676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61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48697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5026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159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9537084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52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3417422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0750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676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270891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63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0717362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5357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816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720013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83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887181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002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46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77384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0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178213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861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5016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990904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83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21344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9075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695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6932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848276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13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4796906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9075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93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0629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5142628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56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01521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8599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31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6492286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47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9664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932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947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1826152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8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13519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9218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566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7980468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65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06362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9294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666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33386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8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395835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402177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3917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249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48818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8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725053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834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536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6154315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8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7925804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3612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130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912924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75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08444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2026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791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703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23450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36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4740419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322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5791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70924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3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8614073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4039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457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67841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03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8816842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974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38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20367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1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063463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173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2743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335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4525259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55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5970569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3636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585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2069337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51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3831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865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727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79157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94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342805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34280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6138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3721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34565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09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768316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768316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195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886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860907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06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967298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96729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494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21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414989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3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227332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22733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717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5547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8445918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9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425346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42534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4579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687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384559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4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94291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182875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2888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657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801944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1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054428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387246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87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47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133615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63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1941186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2416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79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058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41738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53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2431948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2416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67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505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25094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28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3429454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01748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195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45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668328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10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1203382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01748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35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01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524658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6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4217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415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82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7220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529391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07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29907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1103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636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495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365716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64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4291905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80865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64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33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023074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4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441722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89818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2097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635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181827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17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0121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1092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726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637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8951082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8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70158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1103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7169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73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57408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56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2646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1103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18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0965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921087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7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068222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026823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69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254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86939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98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3790180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768075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2228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48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9652996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8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539419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89818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99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68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443476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3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69730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1103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6032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854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790480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17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994377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387246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1279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698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528272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78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7318244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2416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055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11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013308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6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424982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0428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4918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892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7931234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34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3471834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0428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8486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624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54158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7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548092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0428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108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01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459507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19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515779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7736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7996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077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082073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94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413534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4135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00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164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424935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49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77529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9105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998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50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054483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5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34153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8118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03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714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404091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59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647996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768075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7765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95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419487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9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99134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182875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133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946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6653447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5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61794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415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5245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06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45857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08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1015083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0428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522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304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728744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17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05789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057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42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031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234473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981875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98187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77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242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8093594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60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4862807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486280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1563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376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494271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3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565320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5653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6815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826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822339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5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1452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1452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464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99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3328068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0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559145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55914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564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908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700959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37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787226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34345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790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192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0379990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6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23325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3325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711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364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1397559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23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7192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1981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6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8169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3679030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83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82734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0911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85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6506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469659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63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365722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11843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5988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538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8982430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88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7967658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695148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894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98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872764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9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8144512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814451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76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506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1791033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40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11373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6765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042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6539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056097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93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473147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12733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4084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2196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0918269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65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90915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843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47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5363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183333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4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904697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39743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9030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5397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734935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78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679060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13176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9474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004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797114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47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6311095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95733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47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885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791408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74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4544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363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335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4247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9966037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3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267115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11843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7002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693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758852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9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12362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529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4555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0621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763152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7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1307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2802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86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7666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082537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00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595319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95733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1029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378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320056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56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348113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72012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1739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379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142960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46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167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5010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285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257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0593962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28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9087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529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484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570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6109544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03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7713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570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60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561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5273906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0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8065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016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59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2957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83563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3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377494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53563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597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30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1897813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5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269272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47613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462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826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9660803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67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25680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529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8512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0809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74427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07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510433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58896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56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105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155861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26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2144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529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04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3072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642091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93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714577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39743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0469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7753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2916525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75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23623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44724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2436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39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49189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62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052300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5247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2231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142619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6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114315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802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087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020308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89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6760829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9775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81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34927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6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452270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543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4737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528414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19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893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5987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877688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64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1928360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840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5212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2968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871163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86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628500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44275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7418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3160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2605672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4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06290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377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05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7160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033013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7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753511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50702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716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7821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734509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1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28987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50702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52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999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458967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7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9082855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908285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215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5133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2275542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87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9695018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563402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593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385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55975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58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4850595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43628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6017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897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2617714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9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1073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1134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101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074745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2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16206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2342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427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7216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057962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32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5074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2342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00654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46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4187703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70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707416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7856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7760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385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870259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26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1407545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43628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5712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9453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88236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1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80921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036527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320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5085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61378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6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04006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96719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816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306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440970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50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835495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775324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6032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212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1496151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0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2155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7010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598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5292072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00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08828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470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906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52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204079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0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397493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251810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532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694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69250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5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12589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25179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09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1294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513504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45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424411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36394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821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943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657945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2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12397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58796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7687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37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7827552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10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27420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9434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22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3350454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08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92332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470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3150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55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47709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5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451458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43628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3055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2009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631224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6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0672410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08965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044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30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242143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7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48947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559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865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6186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785562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13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70776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9726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007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08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905265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04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6362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113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966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5416786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43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4114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2342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6503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329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63587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8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729239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95394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1129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840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350015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1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0154476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839885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66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36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9982843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96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73822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5995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0015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288317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59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36393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65658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643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668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033285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99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55614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429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69549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1116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3233187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82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86902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7856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0356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89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09967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7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373844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133014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75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2958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391766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79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116978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634606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5977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193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9053975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1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6047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559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5622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48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62021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1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1399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559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7462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778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662209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4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7547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470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01143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218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422844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57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32033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470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7143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31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43376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50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378724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378724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718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055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697585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32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751764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75176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978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37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3932012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6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43579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4357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948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38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539713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57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118954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11895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333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25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0629598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87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0958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0958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3935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32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0237299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9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0390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039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1947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526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392299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8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27093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2709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794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728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549793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50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7443037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62709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9233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0333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3102099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5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1819731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311953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4150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946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527422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1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723134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67954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991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36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651893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58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74408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83523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9034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73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82401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42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824213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11874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9129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481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82787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49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605972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393145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417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5072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374247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27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6919502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69195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044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189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385569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7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37902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5482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407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63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495820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0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59426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307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655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6432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4229943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28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1685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317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0706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753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1870068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59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4128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7676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7183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557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59875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2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939598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63275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723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1950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66616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96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500281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77504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1063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6395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436399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8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05288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317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0412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607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4929597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49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23493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1638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829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56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7030157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8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70688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9652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25974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08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759576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6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87737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0114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4464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0726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1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434394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67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966311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62709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20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5068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38387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88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69720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69720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908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676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840036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7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043990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8898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0963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283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9826266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96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948147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8898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978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129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222391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992654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8898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0316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868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8210141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16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579407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8898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3635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215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98622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4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4345718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721486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2786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081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780914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7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193357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29003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0884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322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47351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6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41559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6623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207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1739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842633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3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5276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50552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116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0568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254430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6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19007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2808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748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376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0623547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5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25048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6623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422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482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630882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8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019971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56724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9143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88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258615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85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622084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946501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3897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38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2240523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69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97657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929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19716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76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857374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6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06284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3508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520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505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98190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32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741347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64137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8775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881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8598758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78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032696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671026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7201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004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38314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68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741910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74191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1434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42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7073653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8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49791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563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11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903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371964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89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94203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6572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016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4727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287288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3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2742116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824571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9958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253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7701688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12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835186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072095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074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339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786364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83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90664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55835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7172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599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08467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05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2169769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22074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341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250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831837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8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134250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0499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740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065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7150275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6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93085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0332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1758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542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651316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0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48224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5360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2175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1126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998211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41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59491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0332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338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658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9483153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16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29513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3841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6325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64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49895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74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127329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01903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99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992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463899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39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6181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563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583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569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574812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38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28124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5360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232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7917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947176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83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381445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3785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282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7176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064186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54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351483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01903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2970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842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2691822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2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20253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73410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7932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54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627636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4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189405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895972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0740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485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2565197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00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79420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573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032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0098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595158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19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8826687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82400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53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972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2849743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70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8415917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0499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979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28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970038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84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52444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26461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554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604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5414941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76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4700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4711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6755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074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744490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52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8381137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72045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5747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857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768968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76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46219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319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36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1015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032070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08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7697503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72045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21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728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701308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57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2544069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7205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2908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506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657613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77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443424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76711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9446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13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0390992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60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8202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145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5377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00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733378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75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120587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32659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9884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582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44202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71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95202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74946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1203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768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892218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03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8225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5492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740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8043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7649023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52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8238097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8684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7758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460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45019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71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2876122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0499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228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129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091044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55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765250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2535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536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815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541242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69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34091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20227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5573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50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689554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92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00647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3882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087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429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371593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38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069007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180300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4424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16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463999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88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9820579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5159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296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224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31796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22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731028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91585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3958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322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522555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0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917613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25232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149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959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90759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32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5239902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0499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13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8315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602196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63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953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05505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910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713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5233508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8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911974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82394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1539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200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861796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3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04991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12875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958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86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078845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35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906243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128904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7804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22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788376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18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25659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3964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847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7295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7095304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23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469990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31510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3258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06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482993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6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50650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0435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13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6099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453179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70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261191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104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483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3423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357229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15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868498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8684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350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21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970185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90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425108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72045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639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6579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12576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6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5939387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651817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8075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824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6095949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81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80322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8687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5965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22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711306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16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8556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401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80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9621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90029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16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88222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3176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615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518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27308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5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027719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3456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2847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394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581101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23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181526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974492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7502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88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0438217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83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9304172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3456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527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395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4627205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3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256720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13531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196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707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8150813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1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42127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165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210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5090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110682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2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7884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73653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55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366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762795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7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487560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07733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16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635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3040130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52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379260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37128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727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191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191360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14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92856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1427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0931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4515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873478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71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656327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66367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894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80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552465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4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58257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6664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03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4068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59385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50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56119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497723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3197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38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828377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94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96637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63486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2823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848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9958614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09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051460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32350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1173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255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8724088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74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281567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06676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171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72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234525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5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760839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07215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6359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828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90222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02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11888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32350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348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0152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154546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2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7729777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3456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76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707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076940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66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906214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63486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9582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043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6747676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58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6840791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71377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65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15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6671625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30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1485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869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5949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39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9923949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62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6666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6664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334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502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45878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26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69051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143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66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1248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7294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22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366924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974492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4315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774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4769427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8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674040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07120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970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16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72929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37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226917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726056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2303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0844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5228216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0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29587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6628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0133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323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498923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24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5471864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3456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325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255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175157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6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80719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63486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488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4838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8581383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4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46797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121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03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9129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642688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8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1636944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163694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3782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067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406225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37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055382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07120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25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906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9532469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06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188998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07215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0484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419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938694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0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1858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15174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5474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403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4787123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27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3314741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29149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475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177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951225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64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2820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3851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29215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809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711938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3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29036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281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8148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609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4725128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28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9762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5952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055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889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2332262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082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8838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1016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3147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482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9286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02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014027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34446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4092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887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993036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83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06297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281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55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16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05649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5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997983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99798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057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8068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12268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13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57384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08861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742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17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992471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21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18531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5952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0336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951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8053050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58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8019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281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53111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299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12833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55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554925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224173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6454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0197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220120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23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4684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2424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22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917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927737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40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9368237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582431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850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236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60424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9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535794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803691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98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6195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0273469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50561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281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5975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79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7596965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6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6028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5952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142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767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676504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55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365228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468064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322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7675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723201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4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561038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29766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7482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1946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8572007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9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765774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59847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1219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075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494673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59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85739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82863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6887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022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580402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54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65423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82863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254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906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217874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99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2726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181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93718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638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374726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53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0790935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73148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229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9540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556317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29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61326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361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09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2017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80360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5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1427329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971279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634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24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125149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8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19272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0690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95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203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752711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33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335370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500611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9247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74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431167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5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5593924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0690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432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464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321543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33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0855599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98121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770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0413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726438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8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53910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361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223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722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504697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2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17618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62283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334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7344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6360868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59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351834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35183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85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128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221740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27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7256842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158639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1524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080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8087307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5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1494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9738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782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347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386556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42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57997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555494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06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32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280138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18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8316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361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766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6793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02502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5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12863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7846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383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6666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973067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9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642921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032478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7365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41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255112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72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0457264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551935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5636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126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0253205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16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38974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0154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0452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053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1998093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4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31964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361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2370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62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555539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1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0495382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0690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99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0109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640623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1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0708832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79743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318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8462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987133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73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309670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158639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988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3855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91491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80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652054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98121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6050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22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6568405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8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7586487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23181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5637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50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4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34651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18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64762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79743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288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157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05849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1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813839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9738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236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2880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252397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54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8551982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282797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64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147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445298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97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027810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27590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19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306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8806094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0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9202958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527419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7892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28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503790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64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89746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9738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7803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204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6697696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3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4969829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0690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1999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604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4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128980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5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47169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471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56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4689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54284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89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81360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81360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5334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420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676706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1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0212727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021272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3743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096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58613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5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07434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07434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139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218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45227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6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3758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375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129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61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7866142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0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8818558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881855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277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545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409213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49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481880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95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2769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386007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0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820397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67512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9997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4769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958176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69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1535268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674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075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976794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8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218242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857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081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367389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37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0596906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721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47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344184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67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646359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67512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506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4374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745117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3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827997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368684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26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316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420795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63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8569510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897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3738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033488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33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1099061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109906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966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7727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030377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34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4335462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60766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6583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52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8417684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98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6211817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48472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913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04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387307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86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2194640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511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34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633631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56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3719646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5049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7782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889138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33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9397305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67512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0807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029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49185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01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7741695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9756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772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255507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4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5654596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9166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8655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85822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9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752959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4316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1827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11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397279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346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714905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279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758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948929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30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4909212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43014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6764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78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318157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93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3100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7785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24614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748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2413883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67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73154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7785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75290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9537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3692277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12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651127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190676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3624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85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2924590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89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968884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85997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0898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04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767687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70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84342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604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758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158238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33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64269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7785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10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1062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525914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4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651873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818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724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09435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72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322245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039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228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7056471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14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1372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62356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9846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266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048803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8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00546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7639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68609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36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568437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34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589848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86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9731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2868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773291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87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850197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850197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9215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8762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280116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7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658037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658037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6076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516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38935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48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016952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016952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0539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1761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6053408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05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56876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56876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318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079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916264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64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731361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73136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1384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05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109233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23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42311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42311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176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549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782216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2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06537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794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920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64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00256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30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574646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167402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319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32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083619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68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761796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55943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6970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13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779652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1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4010776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544704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7091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53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698597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52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064879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33557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676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36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91894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57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703366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37747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674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83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77464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4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0962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956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655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7893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022252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3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110141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94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351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1395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585473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6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10973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6116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3954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245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752392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00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7234738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16180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882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377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3629377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40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90288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929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448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769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987698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37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03086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94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028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528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426582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82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76228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0851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812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040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292930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7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673983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933207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529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2115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73564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1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102264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94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4336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86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7133652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54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7184296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53912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5917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64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1162226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03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82603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956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287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45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4028574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7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6809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0851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6684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137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059740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09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1112680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111268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48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601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9223356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7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35528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43836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332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873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606936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29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4929244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739386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119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55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828309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96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92632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43836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589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324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512910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9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4264935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739386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6597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339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15399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04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5216947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86906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965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2273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404113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1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09048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257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17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591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351124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96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6274865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94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452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15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773794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4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630092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14646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7527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05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769001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22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012364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71746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8170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790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1779086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1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81626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956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5959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598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4089074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63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6541953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94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4758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58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58519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47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50680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506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689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480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974084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49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936727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93672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0477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4425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1290958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8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1080226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10802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4370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788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611112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06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71385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7138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4646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424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887615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26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30833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308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02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748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265043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88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5592731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559273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553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023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255165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6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201233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48512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334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84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928189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7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60977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805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630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72933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1081575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5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5573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9506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930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423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902673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03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26182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5709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0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004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082641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88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0480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527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19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546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820032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5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6194387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839239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131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91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47216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7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3804723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49495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022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28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1921364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4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51476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7355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729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9113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927164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21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422244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7266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1764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1618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7393533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3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26594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1169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683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41103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0399333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13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164098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7266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897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695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99420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353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1210593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58912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2318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3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20947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45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8640777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96116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5525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106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6559383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93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0656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6735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34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877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87013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67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0702419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442598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85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7593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176885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46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24467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3712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630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9907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107961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27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1822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6266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386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2772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5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689244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48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389951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82431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002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8644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075059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35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2987252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48512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1413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3563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899849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66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665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7966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6898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1098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5150774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4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2093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5989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519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678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7923435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03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05273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553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2192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63654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5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4075715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75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9972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03924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97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318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3847720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11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593652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44311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893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237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678195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5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4092799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45236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967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31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5069304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26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90329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553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67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146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01863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96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0848606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961193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78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81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274750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2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5019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4165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752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6797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696825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51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7467211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69479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4187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3580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8050674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527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4210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9506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56370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9730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509555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22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0131246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01312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8090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9109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846937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44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94478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527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896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5797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8884389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19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33346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70026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425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534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333738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93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95274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9905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140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808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3374834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7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005881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46577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014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176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962548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5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3186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7654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7027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7102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694815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43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73641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9469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177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9787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029963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28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29995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899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14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1449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093248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04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78006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23651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5590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577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0994450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16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7041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9732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207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6780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788064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93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442772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23651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469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504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520638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67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944980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74815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1207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794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25677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18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4269853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1267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18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269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5227916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57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13226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852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81461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99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071853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39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2726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9718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6096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182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9484689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98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56472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852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47481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1487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932862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69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65713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3324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30684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7973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156062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37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2035756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444290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5857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6170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0159997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3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9833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99685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822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6497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490449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95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731376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82526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1497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688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033200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67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5687207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368432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6362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698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5064487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54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31789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677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8572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4408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0492006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25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33713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017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7450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48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572481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8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61922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6192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5890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503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06803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0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0284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9304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01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034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1784470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8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4268395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6238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203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465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524125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58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7840430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1267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4303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255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2464844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62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77565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3847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27208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720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5204498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39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7650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426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63417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6991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260345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1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466661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1267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63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215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668932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8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0394995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6238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155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896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0975735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88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57189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31437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2336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9614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881654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70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487708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82526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089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132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564466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77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4651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677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55798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49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4550587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3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76527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9718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1785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125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09408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07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717522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1267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926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711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93041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87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408057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44076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048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0909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9838350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8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2631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789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173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794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66349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53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53822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444290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590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574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1768765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99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34383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94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2075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78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593911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77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07878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1418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19064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876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174854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634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154828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732242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648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5998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982708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88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0179207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80183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41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383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2321991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61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3019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486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1216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476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533540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43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97534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43007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94810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860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430469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44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9043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852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7869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914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7318115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2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82858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3143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6523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39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986584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290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9229197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86357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750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1475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01662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73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257498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2574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175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20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4635209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2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97147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971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9850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942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345809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0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38140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3814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309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39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1651837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77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73309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733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8079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505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536243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5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9557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955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5792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800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28939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02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991522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9915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254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5123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785096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0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8515405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77731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567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913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804879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62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6524439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981713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3585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48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409536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42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95251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79430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354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672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3833887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3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38192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260932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5745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07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419463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25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675232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35046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0976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137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639254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5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930246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93024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3754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303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87795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7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32012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21248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178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7537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2985841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58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11507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0269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8944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52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215194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775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63278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817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126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08638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37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45873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2571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47871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3856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002990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0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5615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0269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024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81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83390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33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81708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72942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330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4997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888058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84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93644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45672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369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113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274377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9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619699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6196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24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5946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78195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64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93950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45860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5476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91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215495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634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946995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89399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2983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673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566254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32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07918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83167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80376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0948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6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3507581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40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5613213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703259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9535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2520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50596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7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863174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3580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975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698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421619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43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80322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0819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4701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141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974184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0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4697265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04589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1959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010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1272215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1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16364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9637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56385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59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480149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294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121333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779428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93042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08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6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424200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04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10696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45672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972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8204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6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20440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06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0496669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574500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996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6405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6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6361376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07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1767328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87439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3732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009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6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9389305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19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292218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658443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6246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46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6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3565776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72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70518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7334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23367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76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6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6593706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17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0056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40227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72413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773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6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02792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88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72076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7207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3519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7463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33129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78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168139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557519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904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3970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328015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777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3237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8846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050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850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600950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19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2548180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105781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0651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3853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4247023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5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3357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40227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363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0130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56782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1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445007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7207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596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173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6679202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96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4722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7334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19877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48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052029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04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55624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190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98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0089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9693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84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5161483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744889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1258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320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6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193333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89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90951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190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266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276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021334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74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1769688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883150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2346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30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924536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7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05628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441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29451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039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422402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67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033040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34076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198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537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616339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23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5053354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340447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246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6479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1688813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90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49062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47187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5213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163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0429839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4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96935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190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6155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29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4305153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57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74029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441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38348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26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3046179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27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66076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5149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85529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0562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258973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88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931006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744889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981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2333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548187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2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90753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441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200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989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12720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0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112717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85674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1902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9648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023122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1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3458776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7374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813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669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4675388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0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547727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54289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2526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17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377940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94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60814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57993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54462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096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9104018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98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01819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744889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7466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25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94942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33354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54289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826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0725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593567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7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057159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190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55363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492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794396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05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171527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57290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4470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2059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1885093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80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7500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441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60694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3075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7155025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24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6629554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662955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586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155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473006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80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28725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5149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024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28435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80859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88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498972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124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286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918414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06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462621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688179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513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8968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50229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75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333277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72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72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16244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3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0561592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688179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113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814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583152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1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9116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16464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6032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133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0420707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41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362542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8505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664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94103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5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65458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5885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446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3419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93031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07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397979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6574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96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099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1529094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6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9657139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050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48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3871343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40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606727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582018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098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3243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0470126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1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07142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68549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185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084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659878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66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5547862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6574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7125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927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54684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7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222375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5923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328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765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673505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25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200155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1250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7054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707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324534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93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743066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46982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2341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299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4220346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6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64116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5885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1465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782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522230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8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1948260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1250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87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43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998039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7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5799160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1250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40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0399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242255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51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220883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392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3877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34242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88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0583796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6574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663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7945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448030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96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81579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9248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921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31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6584675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97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0748928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3663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04118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94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369028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6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913068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1250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3663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28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894389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8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2930492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9248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0685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647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162237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73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708773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5923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972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035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2229405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77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66971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29315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0029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570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06860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6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540862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12506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382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689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5391643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38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3026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68549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7161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9170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4230847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3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9089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5885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0135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10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160795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6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196904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59587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102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0424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219486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33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3172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3172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32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118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895883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68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7585657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758565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6448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30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499477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84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1197960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119796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998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999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17832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48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48645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486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380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2555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571896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46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2332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2332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6912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52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540638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93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854616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8546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7157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2076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3256078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2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92613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6836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32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316963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95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63612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6792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973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7312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525443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44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30528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27326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1529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203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6425710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6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90015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6792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038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74813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851051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4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394091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18227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0865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7886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7915200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26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8993753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946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634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97556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29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662009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66200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70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656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9690687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62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13876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86792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715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2709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73036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596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237940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694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240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715127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34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026897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18227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19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5628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75480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80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15836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66200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5813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9323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960326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3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23323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32704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12534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61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691605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2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5452532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850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670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7028141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36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1780296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808079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995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805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68476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07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441733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339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6709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3944198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90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425709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18227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105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8948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600821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485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075313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6712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5914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34337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229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0739102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2734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1202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334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227625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1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555778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055577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5766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310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607991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9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058180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0581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984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0143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02236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445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963950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9639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5692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7737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830753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5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2757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2757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9993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660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249993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38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652404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6524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04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2548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7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5057543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2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488700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4887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650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639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96152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0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2925213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827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2750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549741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7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02414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719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4818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57455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3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280675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026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876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58822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1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3476635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80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098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53607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2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3630444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306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988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212429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27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548468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462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37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441627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88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99851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137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902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476663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95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89897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355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9308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262097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78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365093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0670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146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35036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2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4019163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864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671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703724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53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12657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1866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458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3738760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1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545769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199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51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034707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5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526135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352920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3422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49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737703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3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5027442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336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2812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73046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63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528523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90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2370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7297004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67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33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74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695755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6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172930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2134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3526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99276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63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6072574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2634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8619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7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928186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84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380557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5497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93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879904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5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814750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0529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289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61807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718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576912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0685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449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161765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89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3236533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7066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339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336213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15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68177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427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60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549797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35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8456330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786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686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496297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6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738050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6846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183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750304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09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964764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276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775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685445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7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301963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952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8152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4999342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1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278418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63385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387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318174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71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24483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7417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678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417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817599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86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09782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98153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8422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057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784402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23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654391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65439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15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7723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223869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06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144427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14442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858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8306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02238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8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8728858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872885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5505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46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439466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23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2914207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29142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410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028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580679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20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05756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0575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331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71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8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246258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17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357957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357957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8903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411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280377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28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807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464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7097266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3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963166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072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5267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951724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8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042216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932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983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9901036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042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180143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5313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15115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75549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37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676865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684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835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145541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55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823135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4835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7422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9131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394233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23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949688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159388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89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768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4727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6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4389017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16705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2513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5458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078118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58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703753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920643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945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7607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07847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35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711069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71106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7209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3366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316114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6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220343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87673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2711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407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7394586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97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42916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87673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920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4415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389219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56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4669837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87673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490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7681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3156035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183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2636158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920643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41545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5233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8188964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813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39847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159388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8091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538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545255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26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5115376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920643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8240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9150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4578184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356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936753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159388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46756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600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032928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092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2756543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87673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48033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796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801864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8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9750722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975072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1073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3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141704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573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58956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58956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39436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60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124019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1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7628435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762843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161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364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3398397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76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56542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56542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440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605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1105372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33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23584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23584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4638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2427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29302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9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5097089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509708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9117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370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23532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19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3586986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358698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9657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187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1175828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74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385269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4693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34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523692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85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794307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90922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007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603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0940504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82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334382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3951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762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001596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96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499634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90922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327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268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5938908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9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775921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765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8643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663239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56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9303089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19621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431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988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45349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9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15197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70125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21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632824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106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861794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6796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140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579025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54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41504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246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0887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66500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63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051315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19621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7048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3718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125253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5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6635129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19621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5676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3927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055187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25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307076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90922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524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4635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4849499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71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574981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5336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637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900881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59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545181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21887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869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904686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51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09177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7718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371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606400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7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715737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7862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32014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886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8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159316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27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0696098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19621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63563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5245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196876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5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005758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57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1050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657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92871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0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4342485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434248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493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4789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210095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97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3247093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57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51406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20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125589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83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804763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57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010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2353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090407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91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4329783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57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51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334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86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029664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0255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3880738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57156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19913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8543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,4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</w:tbl>
    <w:p>
      <w:pPr>
        <w:pStyle w:val="BodyText"/>
      </w:pPr>
      <w:r>
        <w:t xml:space="preserve">Table S2.1.3 Full results for association between brain structure and comorbidity groups in full, female and male sample</w:t>
      </w:r>
      <w:r>
        <w:t xml:space="preserve"> </w:t>
      </w:r>
    </w:p>
    <w:bookmarkEnd w:id="32"/>
    <w:bookmarkStart w:id="33" w:name="X8cb7572127e7f16dad0960d45a437460a5b34d2"/>
    <w:p>
      <w:pPr>
        <w:pStyle w:val="Heading3"/>
      </w:pPr>
      <w:r>
        <w:t xml:space="preserve">2.2. Results from sensitivity analysis in balanced datase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62"/>
        <w:gridCol w:w="995"/>
        <w:gridCol w:w="851"/>
        <w:gridCol w:w="1073"/>
        <w:gridCol w:w="1017"/>
        <w:gridCol w:w="940"/>
        <w:gridCol w:w="940"/>
        <w:gridCol w:w="573"/>
        <w:gridCol w:w="834"/>
        <w:gridCol w:w="600"/>
      </w:tblGrid>
      <w:tr>
        <w:trPr>
          <w:trHeight w:val="361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ample</w:t>
            </w:r>
          </w:p>
        </w:tc>
      </w:tr>
      <w:tr>
        <w:trPr>
          <w:trHeight w:val="359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94439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5513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253859468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75554032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237897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26791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765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27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18343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72259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158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0372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346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1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3201842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320184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58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273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3802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38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08864919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2700907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27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04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85678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36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20740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72259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462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250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3673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3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245564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790631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445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71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4022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0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6306743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755540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65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848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78558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33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092369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0277107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8180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46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571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8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3133325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861664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2978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835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88304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2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22284459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2742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2880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219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5307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27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32099284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24717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7047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109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14502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89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9076483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1042968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0307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406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752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87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97007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92025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499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800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6635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96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43615808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24717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543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108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262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5974757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8190744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3291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232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4837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4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72067499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2742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074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042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64606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6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38552472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2742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9493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57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1614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20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9219034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921903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1207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53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8571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82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6608747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5895660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1712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427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15085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5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007784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6965711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6847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6169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8907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8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204860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92025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9946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867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3693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44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7230494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2742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213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952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08738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8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13972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42685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0091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656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5827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16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042941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5895660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7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087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326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01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79907044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7579549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250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0902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026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26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9949194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5532936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7093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04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30706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84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93468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3383369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7046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188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67006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5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53963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92025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351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9889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573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58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96708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64568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7446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970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0763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03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2687187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042923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868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715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1935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8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8474667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24717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538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92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78442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67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899809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6936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6878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809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1901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80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1438464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5895660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126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746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625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8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6158086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451549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757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50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2957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63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7841619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1042968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578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17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127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76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6417860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451549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63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380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0852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84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178887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6965711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4556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7147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7027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0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36083416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921903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9793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388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25424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20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34133080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92742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017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10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0316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5489265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21145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1136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073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3392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1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49114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4587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36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315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274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0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695935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74829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216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617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0536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87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1042760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37644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9973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90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8627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53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59638669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289170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606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33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2540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6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690462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5574386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4633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12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9033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2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457928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0372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2516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289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21436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67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489000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77955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5301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98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72905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63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433215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47087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4699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88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7438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88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0562615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695687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2955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442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9886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15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79762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386857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5947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3825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62901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55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7461276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74829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9424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84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757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7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5486271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433556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8220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70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9163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26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1836822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566344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6964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131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3938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21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359844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93743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402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767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275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30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00892388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0105174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872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423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58267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35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79222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3572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033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32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5096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7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05156049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69630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59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579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22457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67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07536454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882901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45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960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2531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7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4701673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2890586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142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636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7329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0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3444637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7219562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06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598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72963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30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07305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24106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2103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2489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96694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8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33452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60039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3369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969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1264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201215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074353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241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713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739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6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600520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386857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7064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41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1483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9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80981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43100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0989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9307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6023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67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201733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42438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5242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5962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19595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9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453451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4587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427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646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742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3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0980281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6470422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4066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581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61914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82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225023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4587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0049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333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36737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23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95310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69046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6167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17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6002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94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0596760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342790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2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004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045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27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7645971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764597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6940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85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676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73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28639777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874829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16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807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657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64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2696138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4448627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441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9755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48772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2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13345906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085062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123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369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1044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1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363334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500900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759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8968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13047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67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406273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51330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87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8732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972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29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386125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386125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109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1054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15410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6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00356985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1366425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25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33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050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95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47873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51330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462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0639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421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78674651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1366425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468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310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9353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78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5951365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054650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3769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899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4338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0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592594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51330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485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8382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3262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41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2345378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964497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07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724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5076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40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673512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51330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61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240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77692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72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19806232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085062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94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404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7941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05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63581349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1366425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9813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401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6678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18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44521946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018266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137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039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698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48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9813782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8097622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3556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0954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589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5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4190356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884492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929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47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4593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47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324866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3501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779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139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0240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7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7955026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2500934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31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4359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5648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3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790357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172597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61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51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4690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1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4053539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735425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25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19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57833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11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3932041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735425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271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1146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554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72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3452678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2966324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33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0443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6022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3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48041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58535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476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0727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0060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88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287860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3501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2624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749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210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85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376059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703153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292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71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1952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48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59309540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735425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462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85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64090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6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55865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7178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050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2317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9689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06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3122353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884492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275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690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2039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30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89398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3501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80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9600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7698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62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49110353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085062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170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71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897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4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931799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018266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159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953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2823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62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87628085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085062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8022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458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7362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1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008055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10069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21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6261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60464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9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4688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3672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895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140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7434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42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38046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63411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726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0224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34279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77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844995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04163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4271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41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24771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43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30701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3070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1482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47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764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56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10535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01053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4474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053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41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2516381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251638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5486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632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47204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7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2207817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8506514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16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72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64637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89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329222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6461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305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62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44950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0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269995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67498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834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4155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54425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46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0206753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02584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7993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108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6092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6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9531783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953178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5416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760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7307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86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099275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012409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3943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48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81154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95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471667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266073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4816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414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72842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26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2981109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2981109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244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87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4428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8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16505839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70881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57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464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53721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07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06429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266073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1116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9627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3209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43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17657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17657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648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15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9581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5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553570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25930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50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425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755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56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43160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71792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4807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70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3548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68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834125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7201901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001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305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2664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14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50666385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29863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0003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33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99651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4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08395394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25930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79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86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3496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5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7139898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14196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5378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67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853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11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4977062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49770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14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433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4363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28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47853733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29863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142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70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987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7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5890964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14196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078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812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9716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50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1576257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14196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9794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148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675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5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64404130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29863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679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328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0409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1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006181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25930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8994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175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648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12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0653219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06532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68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38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6137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9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4185083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41850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1389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162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68562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7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745855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123756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826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5447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7392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1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5788264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5934119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0815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337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739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1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86702283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005342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670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22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6534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29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566631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569989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8939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4129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297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56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27535692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2753569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718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313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370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29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3997424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270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528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389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07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323209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1266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204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8200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52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78358844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87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51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12947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5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076258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076258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978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386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40027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09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98042514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813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126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3243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6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50872440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8774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12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9203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57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935212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0286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445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095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92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72729937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388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19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2120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95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3442553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8969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544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998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69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34279854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351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347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2938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04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24413426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425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30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5278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9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0312747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75419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3623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67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8696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26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82254697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8225469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71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97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97623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3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73482472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1169102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580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055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015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9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7109200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1169102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358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61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17295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57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950105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1169102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976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517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81275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49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638068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991420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268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572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8153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13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85338474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02255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197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7827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97497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4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022559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02255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63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132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8643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26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4512455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31743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365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3094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674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55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671733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8570213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99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235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7655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35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09874109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31743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457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146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79935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56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7322272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687598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776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775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9077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1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140287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140287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939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754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678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86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39459693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31743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523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4879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566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75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22393329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31743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0746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61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82336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59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99957189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061617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47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002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8741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35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66208948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19766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243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950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5999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1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8864520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5126458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974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77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1686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50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43502908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61063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957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294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879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8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27180262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19766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473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97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7247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4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1452394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441126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806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611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1277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68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548366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0120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798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457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576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9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893935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12496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698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0169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877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33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2703129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19766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3853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607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2418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02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27980902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19766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7482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99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85087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6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64562051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076792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34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32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7160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88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82120707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61063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32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75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1225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44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446776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91454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590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54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03344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3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00915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103356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52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4141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9511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08148323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222248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1907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884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34798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25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22945857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61063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927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967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00604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39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9037853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783384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774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237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8003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4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333784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532698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173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777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06989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4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527356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6222248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047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079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3803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53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4524133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61063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8536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297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0277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00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294437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64116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5635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491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4768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8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48898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51623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2276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677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43449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07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11984615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29541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3771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08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3526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36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8319172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89164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092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629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07835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0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886386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532698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617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60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182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50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0721854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007218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65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019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913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85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7459666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441126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477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3650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6493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6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01286054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19766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140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841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7663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3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6112821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783384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391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378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9434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31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75337249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29541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443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574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06214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4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746904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32957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013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10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8189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6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568272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51623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264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995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115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5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160070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64116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948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82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7595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00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8447107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8806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287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673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1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33201007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0850579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08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736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06938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5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74158511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63280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867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48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7127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14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5727676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714449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003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457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3945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85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17777455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69700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0513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302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999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19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714888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3662125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05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055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1865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4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35311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6193058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201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71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54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3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557806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97038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959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6130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6364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12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3181546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474955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87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14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01172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93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77552045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63280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7098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864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01412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73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94518502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613968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25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972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62511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9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91096464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69700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630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128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8111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6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600554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06061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5452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770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2575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06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483603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5073972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3062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45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65218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5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2797100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069700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6759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716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52482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37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78726713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607621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4767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5263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0708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02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4659135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89440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6906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765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343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30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3514047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01102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052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20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9259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32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7957254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1844122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34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49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21158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4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39886618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607621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922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691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3307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48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47388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63808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1973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641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9086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0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2981341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89440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041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60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3397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8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792053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4747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952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9550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52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36668867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313818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38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47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3303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6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8172513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029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42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487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67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6582462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658246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60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62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5234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21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8576864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535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067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1089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03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897432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3662125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2284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06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5424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7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748705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373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65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202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57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30972595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01102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375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35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1534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5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46288102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16203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194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881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2616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09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054348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30271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9203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318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6394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76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975452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30271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2727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55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6093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1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42624856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264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422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651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12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8580504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528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225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122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66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750563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936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692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6391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0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53081916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2534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812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5273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5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86317159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805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994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70254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93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78190430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673143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7327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276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17218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50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389064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423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979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6977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4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43947791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231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920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384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52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1262756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100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23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2135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14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89278715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0422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4381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808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613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67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19263488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437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21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6635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8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13822088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0422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03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735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860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08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5996886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673143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65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936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8772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14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67693989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7038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792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8009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14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9368201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230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70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9315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28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6994982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0422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714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851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1089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0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99823345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0939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721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519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7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89398096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0422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627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66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023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46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8980347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4763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716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2543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8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36115338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980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2317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807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76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9906114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589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28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202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85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7284638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754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13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23649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55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758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02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6962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06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227378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673143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81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520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58007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5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06274073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76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160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6007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57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16484716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10422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362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16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927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51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403363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044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587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262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02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7624497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221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0746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22685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7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14691092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2338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80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7136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5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77441470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667061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8496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06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413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4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70461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8966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185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724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8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2559244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746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297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5551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5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2637776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646966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70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91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6221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8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088322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61040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913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886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0300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65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16421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5037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379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221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5574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48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30223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5037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81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129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400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45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5005583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917131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04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24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77929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3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596921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596921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399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40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6179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6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854291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8542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7263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597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517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7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96087561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840904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175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14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15278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3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101382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50691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6128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072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272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42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35588727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1299060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1876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42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4578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25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31525618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840904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1724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863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6123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2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77734097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433524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890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68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191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2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8409048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840904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083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448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553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2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7731833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21647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4428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32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82403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0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47331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3665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2862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3617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1217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88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041197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0686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9135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108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486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3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11924407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0993700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779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7751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52632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0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651666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651666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6496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969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8746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70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340239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34023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226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548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330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4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6935180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59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255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5745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79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8522477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496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812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6514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38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49169046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34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644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280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39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11615475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555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811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7765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94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225551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6776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22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8010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7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6070591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515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13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9034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91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525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457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8140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7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74908030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675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047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0927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6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5113911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726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08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9680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11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32799663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75249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365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29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442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96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25235556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6003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488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04500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27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42205662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6723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5148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248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626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1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77469680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7746968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42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168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92455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9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82141699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660627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279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300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55643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88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405872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660627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4806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677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4923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55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81508912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660627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5692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845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1469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36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3033332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031116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3412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47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217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9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60502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81507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8764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67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92864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8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03111610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031116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013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565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2863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94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129758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129758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899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56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7808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7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65316769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8024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7585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6627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54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1288502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23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655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04888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67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082604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4689912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964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98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724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98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183847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2280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773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012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82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12541603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9549993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5638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663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6611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21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36299057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490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679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972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3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21847562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219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275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1136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95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97596482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508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861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8444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9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9547130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200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689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4223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4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48308119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2456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9301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857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0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18907749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97744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2464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217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611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60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43760113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437601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9648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870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2100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9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4350711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89774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56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98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5119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7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71969997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89774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5129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153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517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84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5980819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89774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3009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975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8506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5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77627835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608911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8483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185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1057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72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60891152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608911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988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620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394353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943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478460912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60891153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72267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3397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,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hronic_pai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</w:tbl>
    <w:p>
      <w:pPr>
        <w:pStyle w:val="FirstParagraph"/>
      </w:pPr>
      <w:r>
        <w:t xml:space="preserve">Table S2.2.1 Full results for association between brain structure and chronic pain in full, female and male sample in balanced datasets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62"/>
        <w:gridCol w:w="940"/>
        <w:gridCol w:w="851"/>
        <w:gridCol w:w="962"/>
        <w:gridCol w:w="851"/>
        <w:gridCol w:w="940"/>
        <w:gridCol w:w="940"/>
        <w:gridCol w:w="517"/>
        <w:gridCol w:w="1212"/>
        <w:gridCol w:w="600"/>
      </w:tblGrid>
      <w:tr>
        <w:trPr>
          <w:trHeight w:val="361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ample</w:t>
            </w:r>
          </w:p>
        </w:tc>
      </w:tr>
      <w:tr>
        <w:trPr>
          <w:trHeight w:val="359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07511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915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174976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612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46885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8124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137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4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533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73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16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2578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850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75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1405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0661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88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5581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3062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6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25745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4257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020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6328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141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65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11742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1369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690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318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32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14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362108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1369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7637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28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189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85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295248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0166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837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00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968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23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95599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818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755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9000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46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608998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1331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333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13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48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509411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197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25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67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2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231591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1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093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244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239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83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12376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54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75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823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39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2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470044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8340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774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057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570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66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80476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54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313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3454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862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7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524268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549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227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994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5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638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9426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4359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434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084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92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889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34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697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4471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6329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5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733467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140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6482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479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99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0741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999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665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4623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134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11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57165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1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037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109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112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57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925792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2951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176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68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41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902738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1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0955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831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939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52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96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4087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743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19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7868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2759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24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808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62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38064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3046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654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816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626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4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65619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5765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51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4382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79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0198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9363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059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90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83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2237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9426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84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5954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58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46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716194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54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3863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696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237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87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230114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1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3758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6233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8342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9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18893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54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5421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210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32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39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95119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54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78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644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408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44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75037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2763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580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400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1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19151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039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237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224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35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0817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8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232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8124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178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92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175409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9837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413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077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8688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98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81626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999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6479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102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970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30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89853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9036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0896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4837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586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24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0686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999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419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8592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232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0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89778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78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44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8913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417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66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600775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21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045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486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0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648027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476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496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28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1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7378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278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84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8429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0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53993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4983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12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44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24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40893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7367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48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703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63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68546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311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374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71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61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023267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402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447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39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79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294553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6185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298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663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2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7494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46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479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22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57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2751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9356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802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238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49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27389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9064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587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17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59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663699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3224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7575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627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9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02298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7045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78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031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9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591908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887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93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698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37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64078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1556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16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86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11174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9569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83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643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5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80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513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924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83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76101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17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32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7190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62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63870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505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124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446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7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26938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114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224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336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51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202927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76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442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4415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58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6779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142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589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002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16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31938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297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24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903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2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967159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34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151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15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6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260493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5885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18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738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58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627358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64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119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9537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20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08598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45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377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414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5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116375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769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59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878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38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24884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2012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3769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377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12010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297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422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28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58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104341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1223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980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690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30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21723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671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05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3636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0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80713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2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234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61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4393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89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75494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90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018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392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9096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5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04107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274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3787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98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627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0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06584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47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2438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18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554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3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1133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095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95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0154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978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1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53886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385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9789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974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95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21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374704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792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05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895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144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23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585076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90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3099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938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9626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29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409704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31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5587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333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344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93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4384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031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673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236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516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44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261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64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56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2760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332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6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61748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385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051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917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874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45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1379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095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966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853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164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06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4752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47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79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8121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655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3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70160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47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8752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144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068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8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76652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0536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240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161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738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85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26246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385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155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663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195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95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095282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90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1181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79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28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91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18320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403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633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4905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991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5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4449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385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93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108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752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93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4426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231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57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062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56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0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69877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0536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97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1116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17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18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21030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274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06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2406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913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16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011398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0417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9824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7651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342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5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275113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274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289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6973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628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5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630703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403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307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4564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8158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2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538814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990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661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294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306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74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805995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820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8346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22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86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77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1052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26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9767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3954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10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89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210596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274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839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0595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88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6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80239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826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9397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515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341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60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22017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403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2346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507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478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33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23884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231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322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728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572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63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266821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792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932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2179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4224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12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832976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9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2237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78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770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82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330679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9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7367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4908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412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53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479022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9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47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294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052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52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64594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9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69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79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75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196905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99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3336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85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682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1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668506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6685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7755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119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429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22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20728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06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8519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337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21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78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852172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06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8167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590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803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95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063725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402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449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810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3014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79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3305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665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394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0633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373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3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21626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402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144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0189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49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1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025219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025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002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9986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204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3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61389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011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953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948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32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32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904261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6303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5401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04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457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01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184727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6303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9366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281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789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4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6227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1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16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962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76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9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336788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3367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465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698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63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392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19815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198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04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317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158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48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715339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715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903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934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5997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04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8743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2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6754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5239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343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07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91519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098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672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04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877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89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066347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4217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895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195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81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83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440352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715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0925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29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959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93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81500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156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6229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04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4312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35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5872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76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5875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74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725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10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80964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6843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6986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47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1673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62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155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386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54173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917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040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68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54597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8318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3855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773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0150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9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99206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6843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2639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338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8148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87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1353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276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60938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5359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577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9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053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05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20124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1417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5457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32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1629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162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060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30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684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87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477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043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9523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457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128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4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67751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081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943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176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226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87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47599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605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8164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710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5266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27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73688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605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032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787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202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32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08256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08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2473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068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63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03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72506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633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789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63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8547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8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33308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3332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15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3943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792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56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67547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98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7583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5167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049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2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824954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824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814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23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425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17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02365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8283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545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1398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2282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47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57518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98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856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842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62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49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9493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98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457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3713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32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3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99672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824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7688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33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6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3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337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604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021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436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21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0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92154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633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0697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711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251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45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306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7983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251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02519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061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44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0782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98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176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38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255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9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5865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586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87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3385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291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07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80950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3571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769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1352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604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90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2749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4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92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8286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283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3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604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4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573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199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45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68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415737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4157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295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187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81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87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503615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4157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1343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896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5069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54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4369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31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326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281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59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1143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9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5023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5516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2470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0183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187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39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632799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765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5123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497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342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84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0129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50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5702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0387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24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30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38144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8350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017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1519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3672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9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50866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50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671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9366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0616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15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579003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50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8252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017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33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15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31249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950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6672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3351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108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44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06817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8152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988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9636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5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035903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0766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494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89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7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17064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899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278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514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4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146768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8155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5184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246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45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545163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5578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07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544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12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92011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50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3589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946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44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11475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4576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684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6551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0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28505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16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576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942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9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6859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2763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90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598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578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34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245587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1778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620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5889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53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31643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01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239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88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85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072289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7844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761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944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9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91814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8673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777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738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1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915994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452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0004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508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77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200244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269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0283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4066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48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3174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317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512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992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427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8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18714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004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486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29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42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55257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814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2398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50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5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620928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045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47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202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2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196446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6682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9086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406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99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11696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6213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027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629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88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862667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53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6795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85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73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577973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990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187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839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59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1250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8379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057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71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98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8519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97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7396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850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57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712628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543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73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3251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08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94052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904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402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2210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9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2306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62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207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632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1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08957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363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090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70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062378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042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1462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6785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1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02723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077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20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169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7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96746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547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726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707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99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3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906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095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940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8589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631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1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864726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69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947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209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30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3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26801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6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261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9209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469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4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426651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69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727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666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926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61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569045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65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4502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948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8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637883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145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476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4374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420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13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963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104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937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090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8419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82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00195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707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4683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844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137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44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19409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6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904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617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9824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50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054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47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233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741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9301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37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11224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6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979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400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98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9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57928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44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7636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26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16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66264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145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935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987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425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90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30359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294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6145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981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8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424295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1877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84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257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42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82305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893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8408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63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3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36542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9752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501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754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3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10399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815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032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057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02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38280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60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6069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721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088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6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188920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2833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97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4152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6114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0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3699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69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2526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475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745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3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838675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4228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172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09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24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30524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1144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7328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759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4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44124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4412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9598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406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88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35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37145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0578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8354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619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81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8362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2219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185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405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718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38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832028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041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984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55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27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745412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6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251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162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783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0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184216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9057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562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5190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54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02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90962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2754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153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192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23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44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1420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60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1444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3916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940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54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719174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666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977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1654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31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5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773712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704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4446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3073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47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3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824596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1452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7079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12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2188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0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91657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1156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4242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866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8387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4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887849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353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2828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6053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47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20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90776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9278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4247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30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194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49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62619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9278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160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716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4994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3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275860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71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857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866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701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5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14401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904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9398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365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686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26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229127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2543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9043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32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698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02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060437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1156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8695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732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78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42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83832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71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541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119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106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0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50436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33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8185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972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0597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2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052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1156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4547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335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2185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6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474437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867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2198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827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994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1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82125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5769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4114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032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2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57475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1156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0043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976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40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4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735447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7877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3265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448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777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98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49524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33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56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093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054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30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2682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3017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807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902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2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7985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912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078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3429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32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294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396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109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653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6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74549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4562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6964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657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9572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31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79250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71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9690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0545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147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8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49441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7325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048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189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802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34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896073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33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1444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838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6443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91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38333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33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145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56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553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9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5344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9403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702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17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0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896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8828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3529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73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01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05746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7158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6137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4672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600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35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77606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7760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7966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5959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944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0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5348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241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125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364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955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7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573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771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464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4455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224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28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155043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7325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6372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918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102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79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88821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71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600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8806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49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62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435359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33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3980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996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01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15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6571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65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234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8273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106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2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065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60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576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2636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30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89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265065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365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4683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3285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867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29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204778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670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54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528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4918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3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8373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41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5166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4669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89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73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6199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6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8610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9178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262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93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00236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55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216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642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701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8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24559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55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5330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1308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280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89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867010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8816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618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618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2068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0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57999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8816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8144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006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8530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65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758177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55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6086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026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1584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3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3057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30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522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2052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2725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0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730377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5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431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980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728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38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4764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5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0468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925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053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90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752839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5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4017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7909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81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44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53407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5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277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039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02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6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37063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545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755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7601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537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45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5477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2547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0704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63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245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57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79928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912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033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428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82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37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095043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912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3856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208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951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9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752087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1281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872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819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7364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05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76352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763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2268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7539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638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02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981585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763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20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9480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7710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73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45616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912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5290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869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6347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4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9657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8179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9535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733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876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72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320166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1202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1470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93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190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6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635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763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41497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309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908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8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934377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912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502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85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44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0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95943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098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2294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1406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7725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9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081909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098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8586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135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9405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0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63788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4637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9422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0610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6813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88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0296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902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4457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829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495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91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58177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45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12625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7290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5990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79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053406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540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9708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728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600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9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106021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106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3383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376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20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57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221283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106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5477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075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4339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61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4618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8385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233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1015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824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99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36135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542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39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1046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219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8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428902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1433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047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4913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35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03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314829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511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7972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2685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56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15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545187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542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070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3827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4573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17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511570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511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2529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1675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817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4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729709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4594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522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9158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17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76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12508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37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7708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4048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709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79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29964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37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444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0865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7415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77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5555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7866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135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5696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330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52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0695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37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115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8715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674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23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9676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1433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6349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984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603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06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17106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4594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4483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969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60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71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1610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161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600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0804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714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17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049603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787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100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0528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21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96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2262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83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662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304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88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2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1258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83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854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5924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706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0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894692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8946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4964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037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198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11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399716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8946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0133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853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59" w:hRule="auto"/>
        </w:trPr>
        body3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01033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413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177528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75325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5384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8745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5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recurrent_depressi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</w:tbl>
    <w:p>
      <w:pPr>
        <w:pStyle w:val="BodyText"/>
      </w:pPr>
      <w:r>
        <w:t xml:space="preserve">Table S2.2.2 Full results for association between brain structure and depression in full, female and male sample in balanced datasets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01"/>
        <w:gridCol w:w="940"/>
        <w:gridCol w:w="851"/>
        <w:gridCol w:w="906"/>
        <w:gridCol w:w="851"/>
        <w:gridCol w:w="995"/>
        <w:gridCol w:w="940"/>
        <w:gridCol w:w="517"/>
        <w:gridCol w:w="778"/>
        <w:gridCol w:w="600"/>
      </w:tblGrid>
      <w:tr>
        <w:trPr>
          <w:trHeight w:val="361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rain_pheno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be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t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p.adju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ow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Upper_95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ampl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8164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0078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39983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879967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36445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37315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9313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09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0416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5625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22566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088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7698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1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87989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0558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967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836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013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385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997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9260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9334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851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58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323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997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36237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340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61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8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4476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447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48438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613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81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283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55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36872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3935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744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2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25273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254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8045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2939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4587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85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1685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130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1122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6287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36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1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56292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733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0586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833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9223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132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7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0909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35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859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7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8218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8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52142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495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5410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36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1856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130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1792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00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5585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4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24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6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71488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02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1002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05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252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810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6832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172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996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93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957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2814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177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6413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17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790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53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9715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11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4582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6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9405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05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3367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6502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810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4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472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6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88864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7327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0325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75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333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7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15752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907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11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33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0856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3464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860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909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218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09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23786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05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636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9073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988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09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6028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3464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7775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579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820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63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61877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106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01786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76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50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78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8143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63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72414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576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3604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28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1304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130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84779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1269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32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03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0477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4095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0856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21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0105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81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717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8226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61055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89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982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70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879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054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59080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738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71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96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94365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8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78406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8404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3554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49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97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7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9488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6160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4923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90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720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6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9125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04935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78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3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604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7205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7841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626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36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96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1547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8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1053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284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34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2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3636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047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303637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167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0713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15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787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112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5091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336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126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56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276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09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85286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4008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4085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01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14585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2890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132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4302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598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42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47369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8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82147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625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7183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07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4565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77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8877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489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725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3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28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09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284677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034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067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28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4255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183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46952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560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858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2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41839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758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6176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0790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7049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5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6435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9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76575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644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1172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05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6069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2398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681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0335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46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6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6461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9692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349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9277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75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9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19429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272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0182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0664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8222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777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46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85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18445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600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892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83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0307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45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48618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299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706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7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686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08743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62538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1703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3790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208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8314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172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21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7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0005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000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5636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1198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7222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2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077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539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14054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6959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003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39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6021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9692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2336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2328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3476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68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5110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02987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6654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984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52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918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808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43063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3538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920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84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11119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9608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32441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5403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636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09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30525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89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96855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241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7396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1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76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4515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278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763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16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974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05206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00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720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19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955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37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89788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246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894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8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7987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3933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0476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3837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764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063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71615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59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83956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8867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826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02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4554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4297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96224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5970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0484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2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10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728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8614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355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658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395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0365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046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0994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3676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33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63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79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70638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3609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465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76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9679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8028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6682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4985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301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20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4692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6758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22523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649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432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8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2760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2398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5523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4167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6638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67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2002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60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91482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128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096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7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147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602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91999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272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1706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4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234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9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8878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4533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744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4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6159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6553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2199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7089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093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71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48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004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6286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558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426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45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1504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385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3379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48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264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3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258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8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44968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78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8381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2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7469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3493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5790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902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207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755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883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8028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1253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127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918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5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24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76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51121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3252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68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2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74514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046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51389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5760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108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42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84487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596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068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0286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762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60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56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33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3262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737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3871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83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845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39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44931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249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10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2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9465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56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97720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568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572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7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4773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316410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81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28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73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176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94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83993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392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9627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02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8637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94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91895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065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79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31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2163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56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63597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2771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2833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62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73911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9238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7865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83532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817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3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698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72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8556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15078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83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85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3087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88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1731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205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4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22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07872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494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76031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4793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165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8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7057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7782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9641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6333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3222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1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946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72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353149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12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568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39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8896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88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47673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4163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568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38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031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3307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829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313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6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5592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56192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071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412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05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79108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88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43628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6120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563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85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60866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9238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51542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0027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6447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5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448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959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7539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5648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9010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58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396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94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48284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9319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8667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86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79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97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26150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471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624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6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5268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696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30574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808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24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0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82484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611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458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0957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429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9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018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695706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012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541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295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002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4291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00012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165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8873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66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82694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56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1036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185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065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57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81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606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91943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936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381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9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10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0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874772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15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012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08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08962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56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6780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755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75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18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24407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9601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09813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5476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005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8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53777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35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9723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9828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7805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96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8663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1732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71057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32716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9345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67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01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757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1206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8571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447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9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40911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472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8181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4713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3675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12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1520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0656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799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15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89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6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35263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026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82206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42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67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42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88004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026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42238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288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22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955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236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9123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8873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134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2598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73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78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68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94768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5720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7704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9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681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649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04560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4953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910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80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82294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2344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36462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182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510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9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67574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084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35913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3803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509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35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36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60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28087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209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3615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26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504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834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2014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216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476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61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856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56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569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0963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0773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87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7231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757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2737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8809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048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5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04167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47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04395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34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6007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55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09211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608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8058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882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2815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24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374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4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5892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73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882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8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17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60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90510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9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989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36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1031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757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89955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0984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374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01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81964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3468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722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5212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56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355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285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47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79366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080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6244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456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7115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608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59914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50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8556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4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46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606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2950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4162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2311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0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9290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84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75877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964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6205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49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632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63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88387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3571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3517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95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0219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02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88289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586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348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1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98305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9830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8107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7113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687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06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65248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652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8842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7508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553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345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08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08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01229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98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86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1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0372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037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74250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5693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79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89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55505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93916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379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7872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62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4430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87858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4530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8895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663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5543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554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10929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330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566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525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02825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1410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32749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8901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217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38035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554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33593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1162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676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03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15932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75044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03968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9502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31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47996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800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6805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21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6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38913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17040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127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39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23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90629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80160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280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716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50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728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5222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5788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110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04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5512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20336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7812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2606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709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3544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48835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400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395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07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8357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42237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1433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5583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51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8861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380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1814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64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533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93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9405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4148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7080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18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45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21915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6468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8092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286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87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320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85935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4316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204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898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5437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0341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1443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885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79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5378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4802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303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9046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2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899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626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26758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133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267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4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855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626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325116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283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8161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62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02880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35741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725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78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5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81885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07058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7134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376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20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3947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9559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9231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923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41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155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626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9602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60245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9033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5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26613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35469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5479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780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053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7260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0434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6037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3957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84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265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0393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53067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739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7122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13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696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33666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912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83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38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3609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3032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66702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379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46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1618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16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9809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3049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26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2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5450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5450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66995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217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51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8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4401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440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7380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1713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88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76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68386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6838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52343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7469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71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3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955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95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1270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700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75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718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75489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7548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17182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521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79453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72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9938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6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416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932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024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0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86668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0400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9466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1995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176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34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36062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29423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5270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117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42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189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2833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1272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5372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5679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630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9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08116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5222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6366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0376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01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24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8469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370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79180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1515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339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13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308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76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7923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885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5590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4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1974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6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59742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715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064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2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84946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096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99709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584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799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656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8349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834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064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746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545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71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813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665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2714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19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655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58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8839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6165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7834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523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7563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65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413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1488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446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557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611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3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25982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5341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7128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6935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493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83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142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2571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03338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0653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45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03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4013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765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72386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4335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3056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6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830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67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8814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299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1605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5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5568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506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52308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979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327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1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7375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722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7110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056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9922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88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167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1501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1054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120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778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78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3788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096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49844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1427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594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3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314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6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1886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69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451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536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25248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58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3965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7062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3143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6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4195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58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12965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7583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442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68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505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67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1647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7205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16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8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7312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096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4667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5788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664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34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66099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2759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8448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311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265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4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7908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4623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23776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3846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709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286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972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67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31064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075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282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8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13177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926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62121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0560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2464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9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425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4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4528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0400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1852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07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07288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0728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082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5787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522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63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30815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3081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87577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571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61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523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4292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429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4470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324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986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93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42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42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58972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076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3374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78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187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18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33935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644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8925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81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3884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5868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7789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5630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39573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1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317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5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8963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610182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0295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84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609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89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3304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92601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0647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5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139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703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062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505232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402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61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8032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948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040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98095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62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65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0003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182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3044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9804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05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28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578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578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97554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765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86556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8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829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3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05251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55258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30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77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59043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453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295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7897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2608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09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359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15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907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6323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8352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35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787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453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1288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799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425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369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107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304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50926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658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19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2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76818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6290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90207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6639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6339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538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1250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90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89949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1368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705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72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4879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785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0600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4710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752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734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905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4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71536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737906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8245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92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5624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948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27131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7920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9284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822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6964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6044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9389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0820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404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81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19986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3389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831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191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6963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57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52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05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32729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795997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0401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97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24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54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9692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61110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95595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52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938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26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81717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763018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636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690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263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279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48355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37887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923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0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58234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785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17654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329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701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358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806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4836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2027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6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77243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5065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1010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859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39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3780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571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16752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904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22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1139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981815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009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157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450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81474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36367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6788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061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669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43349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40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285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86520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934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050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85665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856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0057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5926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279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784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1239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0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06147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435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197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078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21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0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2706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1243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5726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02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58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0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58651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280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4909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7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135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006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45995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218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81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83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971220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00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855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25489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6144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85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048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6514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1184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9406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0698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96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78229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173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5661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4263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145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69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42116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9635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94451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652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6842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17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411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0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533713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314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7602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096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2097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55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70769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127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240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32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08877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856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36206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2102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4126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9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42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22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86978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9554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7172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01877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9635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54494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104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817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1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50906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2826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67354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510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129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97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1470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55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313516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1245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994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5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2573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6514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2605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2718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1355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638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78243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05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55416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5825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968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6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71068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00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930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129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556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116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48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73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62324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89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038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09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9555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2021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79766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5899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524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024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739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0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43315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16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571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71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697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60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394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97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952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52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413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6956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3363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438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858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17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4362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00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1229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3292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1645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66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869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355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89330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3960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90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48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36341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5612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6888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707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0230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97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59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4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516527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80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490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1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52975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00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696472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666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1740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70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116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7627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10694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524549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6962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50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71593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805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7584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150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9709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478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570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542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16276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314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9163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568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5887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5059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90874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759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667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0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011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10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049718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837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6126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02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381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220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76824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57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0545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46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59182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700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561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5565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36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962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10342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1034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500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23232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537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207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5199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519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66333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587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080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1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0113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501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4035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5875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774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15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785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78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803137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174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21446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24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763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1763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7563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4670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1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6297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209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280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5280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1896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54785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3843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7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62710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3201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9855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2673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550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1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79593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9551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1431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6330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9847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53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95552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9555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9083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9389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639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17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26558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3201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84085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5619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690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27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19044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9551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63436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896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2703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92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7740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571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94280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94835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474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59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7601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760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2684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1633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5115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65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625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687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243208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5909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029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454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97772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1732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7921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4586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458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92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215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29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82723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0906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050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26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85888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288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24742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1466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0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94085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17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7395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47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5837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620754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emale</w:t>
            </w:r>
          </w:p>
        </w:tc>
      </w:tr>
      <w:tr>
        <w:trPr>
          <w:trHeight w:val="362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080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37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1166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675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2473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7084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47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088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847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1694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29952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804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616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41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20872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9292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744653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323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3278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056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077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93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82374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418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6417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26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481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93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30044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790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860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58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3787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37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45874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68308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3929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493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8684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421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942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680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06750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75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997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396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2456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31045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0670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5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51279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0170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886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7622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2821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25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2433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45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17763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4386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674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29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79837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737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14722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9495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608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62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891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93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35569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659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026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033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3946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7221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127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031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17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2753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1134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08364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0212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26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77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0574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0953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242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733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235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5109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766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15425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6864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1288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64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7622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73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77072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505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95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03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94218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727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00484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214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5400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77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66496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1979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113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991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6797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76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8645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45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3567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0028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525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86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705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0329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462606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920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219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6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00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404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58912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50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3926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5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4104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4520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3332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8272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8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52766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0523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42083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40752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073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084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11486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3397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47830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4929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862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12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5457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06609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3410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8247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9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51594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0727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424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2920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8698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955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842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73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36625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771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1825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323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78423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7842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81562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450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6872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864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498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59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23361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61409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551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54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868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789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7827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6537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925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5668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46765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1601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176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21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88131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0523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3898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0036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12056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4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4217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273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55809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830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6695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30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9172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02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9245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3585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5360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2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11064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620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44175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513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776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47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03608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0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83623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3886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9214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2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30436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2523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184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027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39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58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95387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5936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3009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21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54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713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48588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586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920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82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15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8906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67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001466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167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60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6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2340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0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20043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785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9728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15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238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415834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787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373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79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54375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2523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78863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042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295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498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2187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5936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63093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405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346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8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4296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313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378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2680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009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6755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24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5664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9695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9219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6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00273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5030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33823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4943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6178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82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964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1658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6719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7940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143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7035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0552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23529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647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300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775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24813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586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49808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990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411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25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2409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075792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0658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3173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9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2579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0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4875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8528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0945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789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9057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1042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5187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6409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5752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4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0603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0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72449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875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904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880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05702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588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595567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1747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1376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533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58660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586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1418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8664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9657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975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9039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20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563608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97046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712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96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15278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19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54818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0559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2527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445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57483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7965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17998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56855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434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67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602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4909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1195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127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509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1371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841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061058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3850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3728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39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192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630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74617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40005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6047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296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3366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224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95469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547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8071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715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458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86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2482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659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39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09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52962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2523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7326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2124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582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003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17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417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75146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965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9077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296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5189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5189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8906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20735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949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583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5381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538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9174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327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660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69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192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19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34888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183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653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82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385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13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71493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5914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387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57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1008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100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95577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21814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603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402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81948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8083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0875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51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727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329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59239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66951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38539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060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17407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0378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0811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14117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2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388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7718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00516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271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723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8151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62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48906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697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917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21915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9344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5395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914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46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6743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6743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0933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9393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47666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46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8116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5032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20836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6278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498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4990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856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4768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4033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8516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753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8303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8366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3887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7128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292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6193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124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53920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9649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388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892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60906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324579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968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77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2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59568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7788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4237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1779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45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86477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43404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2790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654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81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7632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0124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3132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139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53555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730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15780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47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7151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34262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8318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46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15904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9588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82888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74926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5236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58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18778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625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11169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0643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3703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673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00658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0065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85033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1095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2260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41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4526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45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294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41816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49033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28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2556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2556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752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2581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55964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464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3628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362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119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35104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2737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24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0297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0297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893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42367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3227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422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58264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5826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35494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9039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5271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150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80264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24826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3025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6128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109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624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8010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0267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563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856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19000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5613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4352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0856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51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41692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09088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2622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90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49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8115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29513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1148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175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527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2022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24946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8977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515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406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5938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75985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790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138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99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98689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1528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0401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83165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613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20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25046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63853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7157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6226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3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82234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37195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6173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76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70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9606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842286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4691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0995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00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78694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61056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064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3010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97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1925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495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38339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4040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291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372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37562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973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1796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90477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977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35372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14796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2434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19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87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8163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5438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105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626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1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83084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56627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66410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434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067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13353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8484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4112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9857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3354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50937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1331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780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6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32496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73438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2947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1996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696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6226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04681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6474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6310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493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45056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31730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30552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6109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33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22883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3000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0782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59798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036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1732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57057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66108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081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52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40877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22085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93841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172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8314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7895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6682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323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8386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142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1842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81175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04402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253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30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0788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6459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1384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9202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49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6721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1842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7209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880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334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535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18388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549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35566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5022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8601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368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94346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943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42171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31419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774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383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0365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0365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29738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5846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6546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36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8451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84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09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6000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09142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602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397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397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54577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7374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514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85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0302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9030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75415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85119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2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429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203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4133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041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698682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6128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7380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057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8896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8896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8106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5715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15076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5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7721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44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241374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50601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8319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307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2209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44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5293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201932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4127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726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4300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044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01848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48069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1451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17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2202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830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53275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84357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6756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00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79747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756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95836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616069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57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97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8358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8358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4416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527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019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651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93395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26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1578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68539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52715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549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7508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26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52405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067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476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22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93429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26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39957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43520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728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53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5164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6263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9129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73703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7475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708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7408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8358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73737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78787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519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75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148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0888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3004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30687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6792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1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90165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7599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4904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148489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660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24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87997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7599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54405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98865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8400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859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17380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173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00407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33238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8585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03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77370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173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85532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8138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018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294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563463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173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83328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78796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519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22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88637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886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07989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0410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114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977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19699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197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70932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8480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431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17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9384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9384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5737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97107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5949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6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55254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552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8613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76715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912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939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94704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947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4723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648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86828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1445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0589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405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254943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9915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10767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85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26364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2636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97324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6126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147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4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55441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202263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27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18509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208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4139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01803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9316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224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60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792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793172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94833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9277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67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4338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969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6993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38439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12964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86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93162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4328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71847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53113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09104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8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16789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4328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364410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8231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51052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3322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58661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041635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0205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580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593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01960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058241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5421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194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662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76428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409278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57032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6697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307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69576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99136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16518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25249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064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0466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2636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14066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1906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860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294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8378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5124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102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0822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4099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065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1920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82609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4628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0753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166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210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61613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60107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99590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52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46518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50672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3588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09353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4017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32425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6076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057369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1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09762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8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9093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707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48384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528858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7506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3697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62738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21970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06958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119163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23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2233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2233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0959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829286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371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217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8327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943609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6694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27667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8773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55077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32853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103662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6203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125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7168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1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4645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82238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  <w:tr>
        <w:trPr>
          <w:trHeight w:val="360" w:hRule="auto"/>
        </w:trPr>
        body48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D in forceps mino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828739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41961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458260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86017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491026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3833547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,4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comorbidity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Male</w:t>
            </w:r>
          </w:p>
        </w:tc>
      </w:tr>
    </w:tbl>
    <w:p>
      <w:pPr>
        <w:pStyle w:val="BodyText"/>
      </w:pPr>
      <w:r>
        <w:t xml:space="preserve">Table S2.2.3 Full results for association between brain structure and comorbidity groups in full, female and male sample in balanced datasets</w:t>
      </w:r>
      <w:r>
        <w:t xml:space="preserve"> </w:t>
      </w:r>
    </w:p>
    <w:bookmarkEnd w:id="33"/>
    <w:bookmarkEnd w:id="34"/>
    <w:bookmarkEnd w:id="35"/>
    <w:sectPr w:rsidR="00442B0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23A06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1232750" w:numId="1">
    <w:abstractNumId w:val="10"/>
  </w:num>
  <w:num w16cid:durableId="1758357305" w:numId="2">
    <w:abstractNumId w:val="0"/>
  </w:num>
  <w:num w16cid:durableId="1889225669" w:numId="3">
    <w:abstractNumId w:val="1"/>
  </w:num>
  <w:num w16cid:durableId="159468892" w:numId="4">
    <w:abstractNumId w:val="2"/>
  </w:num>
  <w:num w16cid:durableId="831723495" w:numId="5">
    <w:abstractNumId w:val="3"/>
  </w:num>
  <w:num w16cid:durableId="1038629527" w:numId="6">
    <w:abstractNumId w:val="8"/>
  </w:num>
  <w:num w16cid:durableId="797063799" w:numId="7">
    <w:abstractNumId w:val="4"/>
  </w:num>
  <w:num w16cid:durableId="603074547" w:numId="8">
    <w:abstractNumId w:val="5"/>
  </w:num>
  <w:num w16cid:durableId="1957132396" w:numId="9">
    <w:abstractNumId w:val="6"/>
  </w:num>
  <w:num w16cid:durableId="1525561268" w:numId="10">
    <w:abstractNumId w:val="7"/>
  </w:num>
  <w:num w16cid:durableId="28994115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2B4F"/>
    <w:pPr>
      <w:spacing w:line="360" w:lineRule="auto"/>
    </w:pPr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0574A9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1152F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574A9"/>
    <w:pPr>
      <w:keepNext/>
      <w:keepLines/>
      <w:spacing w:after="0" w:before="200"/>
      <w:outlineLvl w:val="2"/>
    </w:pPr>
    <w:rPr>
      <w:rFonts w:cstheme="majorBidi" w:eastAsiaTheme="majorEastAsia"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D0E4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152F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71152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574A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styleId="Date" w:type="paragraph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hannahcasey/UKB_CP_MDD_brain_stru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hannahcasey/UKB_CP_MDD_brain_stru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dcterms:created xsi:type="dcterms:W3CDTF">2023-01-06T10:16:28Z</dcterms:created>
  <dcterms:modified xsi:type="dcterms:W3CDTF">2023-01-06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